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C7495" w14:textId="77777777" w:rsidR="006E2AE2" w:rsidRDefault="006E2AE2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435E796F" w14:textId="77777777" w:rsidR="006E2AE2" w:rsidRDefault="006E2AE2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3ED03FA8" w14:textId="77777777" w:rsidR="006E2AE2" w:rsidRDefault="006E2AE2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0BB35E1A" w14:textId="1A656494" w:rsidR="00467C97" w:rsidRDefault="0022635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  <w:r w:rsidRPr="004974B9">
        <w:rPr>
          <w:rFonts w:ascii="Verdana" w:eastAsia="Times New Roman" w:hAnsi="Verdana" w:cs="Calibri"/>
          <w:b/>
          <w:bCs/>
          <w:sz w:val="28"/>
          <w:szCs w:val="28"/>
        </w:rPr>
        <w:t xml:space="preserve">QU HEALTH ACADEMIC PROMOTION VERIFICATION </w:t>
      </w:r>
    </w:p>
    <w:p w14:paraId="21FD4FA2" w14:textId="4F8EDFC1" w:rsidR="0022635D" w:rsidRPr="0031358F" w:rsidRDefault="1B016193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  <w:lang w:val="en-GB"/>
        </w:rPr>
      </w:pPr>
      <w:r w:rsidRPr="0031358F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>CHECKLIST</w:t>
      </w:r>
      <w:r w:rsidR="05D712C8" w:rsidRPr="0031358F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 xml:space="preserve"> </w:t>
      </w:r>
      <w:bookmarkStart w:id="0" w:name="_Hlk203296197"/>
      <w:r w:rsidR="05D712C8" w:rsidRPr="0031358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“</w:t>
      </w:r>
      <w:r w:rsidR="001624D3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Applying for </w:t>
      </w:r>
      <w:r w:rsidR="0089319F" w:rsidRPr="0031358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Lecturer</w:t>
      </w:r>
      <w:r w:rsidR="277A9467" w:rsidRPr="0031358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 </w:t>
      </w:r>
      <w:r w:rsidR="63005C18" w:rsidRPr="0031358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(Grade </w:t>
      </w:r>
      <w:r w:rsidR="0089319F" w:rsidRPr="0031358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E</w:t>
      </w:r>
      <w:r w:rsidR="63005C18" w:rsidRPr="0031358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)</w:t>
      </w:r>
      <w:r w:rsidR="522F642B" w:rsidRPr="0031358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”</w:t>
      </w:r>
      <w:r w:rsidR="1A042E71" w:rsidRPr="0031358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 </w:t>
      </w:r>
      <w:bookmarkEnd w:id="0"/>
    </w:p>
    <w:p w14:paraId="72F2E2A5" w14:textId="27085DED" w:rsidR="00222147" w:rsidRPr="0031358F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  <w:r>
        <w:rPr>
          <w:rFonts w:ascii="Verdana" w:eastAsia="Times New Roman" w:hAnsi="Verdana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081868" wp14:editId="34ED2CED">
                <wp:simplePos x="0" y="0"/>
                <wp:positionH relativeFrom="column">
                  <wp:posOffset>200025</wp:posOffset>
                </wp:positionH>
                <wp:positionV relativeFrom="paragraph">
                  <wp:posOffset>125731</wp:posOffset>
                </wp:positionV>
                <wp:extent cx="6533909" cy="651510"/>
                <wp:effectExtent l="0" t="0" r="19685" b="15240"/>
                <wp:wrapNone/>
                <wp:docPr id="14837591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3909" cy="651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B3F4801" w14:textId="77777777" w:rsidR="00467C97" w:rsidRPr="00222147" w:rsidRDefault="00467C97" w:rsidP="00124413">
                            <w:pPr>
                              <w:spacing w:after="0" w:line="240" w:lineRule="auto"/>
                              <w:jc w:val="center"/>
                              <w:rPr>
                                <w:rFonts w:ascii="Verdana" w:eastAsia="Times New Roman" w:hAnsi="Verdana" w:cs="Calibri"/>
                                <w:b/>
                                <w:bCs/>
                                <w:i/>
                                <w:iCs/>
                                <w:color w:val="C00000"/>
                                <w:sz w:val="21"/>
                                <w:szCs w:val="32"/>
                              </w:rPr>
                            </w:pPr>
                            <w:r w:rsidRPr="0022214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      </w:r>
                          </w:p>
                          <w:p w14:paraId="75C3730C" w14:textId="77777777" w:rsidR="00467C97" w:rsidRPr="00222147" w:rsidRDefault="00467C9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0818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75pt;margin-top:9.9pt;width:514.5pt;height:51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" fillcolor="white [3201]" strokecolor="#c00000" strokeweight="1.5pt">
                <v:textbox>
                  <w:txbxContent>
                    <w:p w14:paraId="5B3F4801" w14:textId="77777777" w:rsidR="00467C97" w:rsidRPr="00222147" w:rsidRDefault="00467C97" w:rsidP="00124413">
                      <w:pPr>
                        <w:spacing w:after="0" w:line="240" w:lineRule="auto"/>
                        <w:jc w:val="center"/>
                        <w:rPr>
                          <w:rFonts w:ascii="Verdana" w:eastAsia="Times New Roman" w:hAnsi="Verdana" w:cs="Calibri"/>
                          <w:b/>
                          <w:bCs/>
                          <w:i/>
                          <w:iCs/>
                          <w:color w:val="C00000"/>
                          <w:sz w:val="21"/>
                          <w:szCs w:val="32"/>
                        </w:rPr>
                      </w:pPr>
                      <w:r w:rsidRPr="0022214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</w:r>
                    </w:p>
                    <w:p w14:paraId="75C3730C" w14:textId="77777777" w:rsidR="00467C97" w:rsidRPr="00222147" w:rsidRDefault="00467C9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942421" w14:textId="080D2B92" w:rsidR="00222147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050FDACB" w14:textId="19153887" w:rsidR="00D86A59" w:rsidRPr="0031358F" w:rsidRDefault="00D86A59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2757FA46" w14:textId="7A820F12" w:rsidR="00085336" w:rsidRPr="0031358F" w:rsidRDefault="00222147" w:rsidP="00222147">
      <w:pPr>
        <w:jc w:val="center"/>
        <w:rPr>
          <w:rFonts w:ascii="Calibri" w:hAnsi="Calibri"/>
          <w:b/>
          <w:bCs/>
          <w:sz w:val="28"/>
          <w:szCs w:val="28"/>
          <w:lang w:val="en-GB"/>
        </w:rPr>
      </w:pPr>
      <w:r w:rsidRPr="0031358F">
        <w:rPr>
          <w:b/>
          <w:bCs/>
          <w:color w:val="C00000"/>
          <w:lang w:val="en-GB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97"/>
        <w:gridCol w:w="8093"/>
      </w:tblGrid>
      <w:tr w:rsidR="0022635D" w:rsidRPr="0022635D" w14:paraId="682B7B0D" w14:textId="77777777" w:rsidTr="002668AB">
        <w:trPr>
          <w:trHeight w:val="355"/>
        </w:trPr>
        <w:tc>
          <w:tcPr>
            <w:tcW w:w="2697" w:type="dxa"/>
            <w:shd w:val="clear" w:color="auto" w:fill="846A48"/>
          </w:tcPr>
          <w:p w14:paraId="1B55849C" w14:textId="161B19F6" w:rsidR="0022635D" w:rsidRPr="0022635D" w:rsidRDefault="00AE110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  <w:r w:rsidR="0022635D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22635D"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Full name </w:t>
            </w:r>
          </w:p>
        </w:tc>
        <w:tc>
          <w:tcPr>
            <w:tcW w:w="8093" w:type="dxa"/>
          </w:tcPr>
          <w:p w14:paraId="3ACD11AA" w14:textId="1BB11340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9B7994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80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700"/>
        <w:gridCol w:w="1050"/>
        <w:gridCol w:w="1051"/>
      </w:tblGrid>
      <w:tr w:rsidR="0022635D" w:rsidRPr="0022635D" w14:paraId="6D28F4A5" w14:textId="77777777" w:rsidTr="6A0FD08A">
        <w:trPr>
          <w:trHeight w:val="319"/>
        </w:trPr>
        <w:tc>
          <w:tcPr>
            <w:tcW w:w="10801" w:type="dxa"/>
            <w:gridSpan w:val="3"/>
            <w:shd w:val="clear" w:color="auto" w:fill="3B3838" w:themeFill="background2" w:themeFillShade="40"/>
          </w:tcPr>
          <w:p w14:paraId="580C5BC2" w14:textId="6CCF3C66" w:rsidR="0022635D" w:rsidRPr="0022635D" w:rsidRDefault="0022635D" w:rsidP="6A0FD08A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6A0FD08A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The documentation in the promotion application must include: </w:t>
            </w:r>
          </w:p>
        </w:tc>
      </w:tr>
      <w:tr w:rsidR="00DC3B17" w:rsidRPr="0022635D" w14:paraId="3C393F22" w14:textId="77777777" w:rsidTr="6A0FD08A">
        <w:trPr>
          <w:trHeight w:val="490"/>
        </w:trPr>
        <w:tc>
          <w:tcPr>
            <w:tcW w:w="8700" w:type="dxa"/>
            <w:shd w:val="clear" w:color="auto" w:fill="846A48"/>
          </w:tcPr>
          <w:p w14:paraId="0D72140A" w14:textId="4262028F" w:rsidR="00DC3B17" w:rsidRPr="0FE9986F" w:rsidRDefault="00DC3B17" w:rsidP="00DC3B17">
            <w:pPr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The Applicant’s </w:t>
            </w:r>
            <w: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M.Sc. and PhD theses 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(soft)</w:t>
            </w:r>
          </w:p>
        </w:tc>
        <w:tc>
          <w:tcPr>
            <w:tcW w:w="1050" w:type="dxa"/>
          </w:tcPr>
          <w:p w14:paraId="6C776CB1" w14:textId="7C6845ED" w:rsidR="00DC3B17" w:rsidRDefault="003B3F05" w:rsidP="00DC3B17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2324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B17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C3B17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3C91B0D2" w14:textId="0D81DC45" w:rsidR="00DC3B17" w:rsidRDefault="003B3F05" w:rsidP="00DC3B17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864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B17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C3B17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639B9D6" w14:textId="77777777" w:rsidTr="6A0FD08A">
        <w:trPr>
          <w:trHeight w:val="490"/>
        </w:trPr>
        <w:tc>
          <w:tcPr>
            <w:tcW w:w="8700" w:type="dxa"/>
            <w:shd w:val="clear" w:color="auto" w:fill="846A48"/>
          </w:tcPr>
          <w:p w14:paraId="7A846CC6" w14:textId="6991B425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An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official letter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onfirming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the appointment date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in the attained ranks at QU (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compulsory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), stating the exact period (from……..to….…..).</w:t>
            </w:r>
          </w:p>
        </w:tc>
        <w:tc>
          <w:tcPr>
            <w:tcW w:w="1050" w:type="dxa"/>
          </w:tcPr>
          <w:p w14:paraId="454DEECD" w14:textId="77777777" w:rsidR="0022635D" w:rsidRPr="0022635D" w:rsidRDefault="003B3F05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3647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9CF0683" w14:textId="77777777" w:rsidR="0022635D" w:rsidRPr="0022635D" w:rsidRDefault="003B3F05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781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7318B34" w14:textId="77777777" w:rsidTr="6A0FD08A">
        <w:trPr>
          <w:trHeight w:val="393"/>
        </w:trPr>
        <w:tc>
          <w:tcPr>
            <w:tcW w:w="8700" w:type="dxa"/>
            <w:shd w:val="clear" w:color="auto" w:fill="846A48"/>
          </w:tcPr>
          <w:p w14:paraId="1F9B3650" w14:textId="0D4E4A0A" w:rsidR="0022635D" w:rsidRPr="002D597B" w:rsidRDefault="522F642B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 s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oft copy of each publicatio</w:t>
            </w:r>
            <w:r w:rsidR="2B5443F7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n submitted for promotion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, </w:t>
            </w:r>
            <w:r w:rsidR="1B016193"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with evidence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of meeting QU </w:t>
            </w:r>
            <w:r w:rsidR="7A7964A1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H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ealth </w:t>
            </w:r>
            <w:r w:rsidR="06FFFB60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cademic Promotion Guidelines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riteria</w:t>
            </w:r>
            <w:r w:rsidR="37245E6F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. 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 </w:t>
            </w:r>
          </w:p>
        </w:tc>
        <w:tc>
          <w:tcPr>
            <w:tcW w:w="1050" w:type="dxa"/>
          </w:tcPr>
          <w:p w14:paraId="207F6060" w14:textId="77777777" w:rsidR="0022635D" w:rsidRPr="0022635D" w:rsidRDefault="003B3F05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6098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1A0F706" w14:textId="77777777" w:rsidR="0022635D" w:rsidRPr="0022635D" w:rsidRDefault="003B3F05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1989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B0E787B" w14:textId="77777777" w:rsidTr="6A0FD08A">
        <w:trPr>
          <w:trHeight w:val="301"/>
        </w:trPr>
        <w:tc>
          <w:tcPr>
            <w:tcW w:w="8700" w:type="dxa"/>
            <w:shd w:val="clear" w:color="auto" w:fill="846A48"/>
          </w:tcPr>
          <w:p w14:paraId="32B6248E" w14:textId="7E44FD6B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Contribution in Collaborative Research</w:t>
            </w:r>
            <w:r w:rsidRPr="5BF230A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forms</w:t>
            </w:r>
            <w:r w:rsidR="6D14B401"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 xml:space="preserve"> for co-authored papers</w:t>
            </w:r>
          </w:p>
        </w:tc>
        <w:tc>
          <w:tcPr>
            <w:tcW w:w="1050" w:type="dxa"/>
          </w:tcPr>
          <w:p w14:paraId="10A52D30" w14:textId="77777777" w:rsidR="0022635D" w:rsidRPr="0022635D" w:rsidRDefault="003B3F05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976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2BC3367F" w14:textId="77777777" w:rsidR="0022635D" w:rsidRPr="0022635D" w:rsidRDefault="003B3F05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25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1EA3F2A1" w14:textId="77777777" w:rsidTr="6A0FD08A">
        <w:trPr>
          <w:trHeight w:val="393"/>
        </w:trPr>
        <w:tc>
          <w:tcPr>
            <w:tcW w:w="8700" w:type="dxa"/>
            <w:shd w:val="clear" w:color="auto" w:fill="846A48"/>
          </w:tcPr>
          <w:p w14:paraId="7530F86C" w14:textId="04839A5B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Papers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iThenticate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similarity reports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(must be prepared for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all included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articles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by the Head of Department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).</w:t>
            </w:r>
          </w:p>
        </w:tc>
        <w:tc>
          <w:tcPr>
            <w:tcW w:w="1050" w:type="dxa"/>
          </w:tcPr>
          <w:p w14:paraId="72B73D3E" w14:textId="77777777" w:rsidR="0022635D" w:rsidRPr="0022635D" w:rsidRDefault="003B3F05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0447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7AB57705" w14:textId="77777777" w:rsidR="0022635D" w:rsidRPr="0022635D" w:rsidRDefault="003B3F05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6805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129FCF0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7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73"/>
        <w:gridCol w:w="2044"/>
        <w:gridCol w:w="1404"/>
        <w:gridCol w:w="2044"/>
        <w:gridCol w:w="1260"/>
        <w:gridCol w:w="2065"/>
      </w:tblGrid>
      <w:tr w:rsidR="0022635D" w:rsidRPr="0022635D" w14:paraId="297F5DE1" w14:textId="77777777" w:rsidTr="0FE9986F">
        <w:trPr>
          <w:trHeight w:val="397"/>
        </w:trPr>
        <w:tc>
          <w:tcPr>
            <w:tcW w:w="10790" w:type="dxa"/>
            <w:gridSpan w:val="6"/>
            <w:shd w:val="clear" w:color="auto" w:fill="3B3838" w:themeFill="background2" w:themeFillShade="40"/>
          </w:tcPr>
          <w:p w14:paraId="17D6E0E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 confirm that the content of the Checklist is correct</w:t>
            </w:r>
          </w:p>
        </w:tc>
      </w:tr>
      <w:tr w:rsidR="0022635D" w:rsidRPr="0022635D" w14:paraId="3087DAAD" w14:textId="77777777" w:rsidTr="0FE9986F">
        <w:trPr>
          <w:trHeight w:val="481"/>
        </w:trPr>
        <w:tc>
          <w:tcPr>
            <w:tcW w:w="1973" w:type="dxa"/>
            <w:shd w:val="clear" w:color="auto" w:fill="846A48"/>
          </w:tcPr>
          <w:p w14:paraId="164157A8" w14:textId="23D8843F" w:rsidR="0022635D" w:rsidRPr="008F0EA6" w:rsidRDefault="008F0EA6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highlight w:val="yellow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</w:p>
        </w:tc>
        <w:tc>
          <w:tcPr>
            <w:tcW w:w="2044" w:type="dxa"/>
          </w:tcPr>
          <w:p w14:paraId="63CC967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3AB5CD5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4" w:type="dxa"/>
          </w:tcPr>
          <w:p w14:paraId="6B93689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111FFE2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566079489"/>
            <w:placeholder>
              <w:docPart w:val="32A82800FA1F43FC913409A7C22827F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13654EAC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2635D" w:rsidRPr="0022635D" w14:paraId="0D02BE98" w14:textId="77777777" w:rsidTr="0FE9986F">
        <w:trPr>
          <w:trHeight w:val="742"/>
        </w:trPr>
        <w:tc>
          <w:tcPr>
            <w:tcW w:w="1973" w:type="dxa"/>
            <w:shd w:val="clear" w:color="auto" w:fill="846A48"/>
          </w:tcPr>
          <w:p w14:paraId="66DCEF8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ead of Department </w:t>
            </w:r>
          </w:p>
        </w:tc>
        <w:tc>
          <w:tcPr>
            <w:tcW w:w="2044" w:type="dxa"/>
          </w:tcPr>
          <w:p w14:paraId="44DE996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2AAF486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4" w:type="dxa"/>
          </w:tcPr>
          <w:p w14:paraId="21795E4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4823835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2013635850"/>
            <w:placeholder>
              <w:docPart w:val="434DA575BD4F4C1AB134E338866AAF9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15738D5C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2635D" w:rsidRPr="0022635D" w14:paraId="0D656E5B" w14:textId="77777777" w:rsidTr="0FE9986F">
        <w:trPr>
          <w:trHeight w:val="688"/>
        </w:trPr>
        <w:tc>
          <w:tcPr>
            <w:tcW w:w="1973" w:type="dxa"/>
            <w:shd w:val="clear" w:color="auto" w:fill="846A48"/>
          </w:tcPr>
          <w:p w14:paraId="3D567B3A" w14:textId="657464BD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Dean of </w:t>
            </w:r>
            <w:r w:rsidR="007F2A26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llege</w:t>
            </w:r>
          </w:p>
        </w:tc>
        <w:tc>
          <w:tcPr>
            <w:tcW w:w="2044" w:type="dxa"/>
          </w:tcPr>
          <w:p w14:paraId="39C227C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687CD09C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4" w:type="dxa"/>
          </w:tcPr>
          <w:p w14:paraId="175BF04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3D1D941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-958564684"/>
            <w:placeholder>
              <w:docPart w:val="5A56392B6922470CA635F0092D50584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32C6BDA0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</w:tbl>
    <w:p w14:paraId="52AFCAEC" w14:textId="5EFD70E6" w:rsidR="00AA61D6" w:rsidRDefault="00AA61D6" w:rsidP="00DE466A">
      <w:pPr>
        <w:rPr>
          <w:rFonts w:ascii="Calibri" w:hAnsi="Calibri" w:cs="Calibri"/>
          <w:vertAlign w:val="superscript"/>
        </w:rPr>
      </w:pPr>
    </w:p>
    <w:p w14:paraId="3BE100B8" w14:textId="77777777" w:rsidR="00AA61D6" w:rsidRDefault="00AA61D6">
      <w:pPr>
        <w:rPr>
          <w:rFonts w:ascii="Calibri" w:hAnsi="Calibri" w:cs="Calibri"/>
          <w:vertAlign w:val="superscript"/>
        </w:rPr>
      </w:pPr>
      <w:r>
        <w:rPr>
          <w:rFonts w:ascii="Calibri" w:hAnsi="Calibri" w:cs="Calibri"/>
          <w:vertAlign w:val="superscript"/>
        </w:rPr>
        <w:br w:type="page"/>
      </w:r>
    </w:p>
    <w:p w14:paraId="1539A1B6" w14:textId="260E82D6" w:rsidR="005D47B3" w:rsidRDefault="005D47B3" w:rsidP="00DE466A">
      <w:pPr>
        <w:rPr>
          <w:rFonts w:ascii="Calibri" w:hAnsi="Calibri" w:cs="Calibri"/>
          <w:vertAlign w:val="superscript"/>
        </w:rPr>
      </w:pPr>
    </w:p>
    <w:tbl>
      <w:tblPr>
        <w:tblStyle w:val="TableGrid"/>
        <w:tblW w:w="1091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370"/>
        <w:gridCol w:w="930"/>
        <w:gridCol w:w="810"/>
      </w:tblGrid>
      <w:tr w:rsidR="00AA61D6" w:rsidRPr="0022635D" w14:paraId="6EC66161" w14:textId="77777777" w:rsidTr="00323BED">
        <w:trPr>
          <w:trHeight w:val="472"/>
          <w:tblHeader/>
        </w:trPr>
        <w:tc>
          <w:tcPr>
            <w:tcW w:w="10915" w:type="dxa"/>
            <w:gridSpan w:val="4"/>
            <w:shd w:val="clear" w:color="auto" w:fill="4A442A"/>
          </w:tcPr>
          <w:p w14:paraId="37AC79B8" w14:textId="77777777" w:rsidR="00AA61D6" w:rsidRPr="0022635D" w:rsidRDefault="00AA61D6" w:rsidP="00323BE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VERIFICATION CHECKLIST</w:t>
            </w:r>
          </w:p>
        </w:tc>
      </w:tr>
      <w:tr w:rsidR="00AA61D6" w:rsidRPr="0022635D" w14:paraId="53B27CCC" w14:textId="77777777" w:rsidTr="00323BED">
        <w:trPr>
          <w:trHeight w:val="328"/>
        </w:trPr>
        <w:tc>
          <w:tcPr>
            <w:tcW w:w="805" w:type="dxa"/>
            <w:shd w:val="clear" w:color="auto" w:fill="846A48"/>
          </w:tcPr>
          <w:p w14:paraId="4B92C8C3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370" w:type="dxa"/>
            <w:shd w:val="clear" w:color="auto" w:fill="846A48"/>
          </w:tcPr>
          <w:p w14:paraId="592CCADD" w14:textId="77777777" w:rsidR="00AA61D6" w:rsidRPr="0022635D" w:rsidRDefault="00AA61D6" w:rsidP="00323BE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the applicant hold a </w:t>
            </w: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full-time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aculty appointment on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t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eaching track?</w:t>
            </w:r>
          </w:p>
        </w:tc>
        <w:tc>
          <w:tcPr>
            <w:tcW w:w="930" w:type="dxa"/>
          </w:tcPr>
          <w:p w14:paraId="266F5AF3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99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1900EDE1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116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494C6C24" w14:textId="77777777" w:rsidTr="00323BED">
        <w:trPr>
          <w:trHeight w:val="229"/>
        </w:trPr>
        <w:tc>
          <w:tcPr>
            <w:tcW w:w="805" w:type="dxa"/>
            <w:shd w:val="clear" w:color="auto" w:fill="846A48"/>
          </w:tcPr>
          <w:p w14:paraId="016A7076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370" w:type="dxa"/>
            <w:shd w:val="clear" w:color="auto" w:fill="846A48"/>
          </w:tcPr>
          <w:p w14:paraId="6B6903E1" w14:textId="77777777" w:rsidR="00AA61D6" w:rsidRDefault="00AA61D6" w:rsidP="00323BE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s the applicant seeking promotion to the next academic rank?</w:t>
            </w:r>
          </w:p>
        </w:tc>
        <w:tc>
          <w:tcPr>
            <w:tcW w:w="930" w:type="dxa"/>
          </w:tcPr>
          <w:p w14:paraId="36C6C49A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04042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027122B0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93297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473CD50D" w14:textId="77777777" w:rsidTr="00323BED">
        <w:trPr>
          <w:trHeight w:val="418"/>
        </w:trPr>
        <w:tc>
          <w:tcPr>
            <w:tcW w:w="805" w:type="dxa"/>
            <w:shd w:val="clear" w:color="auto" w:fill="846A48"/>
          </w:tcPr>
          <w:p w14:paraId="13DD6F62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8370" w:type="dxa"/>
            <w:shd w:val="clear" w:color="auto" w:fill="846A48"/>
          </w:tcPr>
          <w:p w14:paraId="3106C5F7" w14:textId="77777777" w:rsidR="00AA61D6" w:rsidRPr="0022635D" w:rsidRDefault="00AA61D6" w:rsidP="00323BE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completed 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 minimum of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IVE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consecutive years of full-time service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t the current academic rank at Qatar University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?</w:t>
            </w:r>
          </w:p>
        </w:tc>
        <w:tc>
          <w:tcPr>
            <w:tcW w:w="930" w:type="dxa"/>
          </w:tcPr>
          <w:p w14:paraId="6BE55385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0685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57C1F765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0319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1B2CB70D" w14:textId="77777777" w:rsidTr="00323BED">
        <w:trPr>
          <w:trHeight w:val="301"/>
        </w:trPr>
        <w:tc>
          <w:tcPr>
            <w:tcW w:w="805" w:type="dxa"/>
            <w:shd w:val="clear" w:color="auto" w:fill="846A48"/>
          </w:tcPr>
          <w:p w14:paraId="03C63B21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8370" w:type="dxa"/>
            <w:shd w:val="clear" w:color="auto" w:fill="846A48"/>
          </w:tcPr>
          <w:p w14:paraId="66D70793" w14:textId="77777777" w:rsidR="00AA61D6" w:rsidRPr="0022635D" w:rsidRDefault="00AA61D6" w:rsidP="00323BE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as a decision been made not to renew the applicant’s contract?</w:t>
            </w:r>
          </w:p>
        </w:tc>
        <w:tc>
          <w:tcPr>
            <w:tcW w:w="930" w:type="dxa"/>
          </w:tcPr>
          <w:p w14:paraId="624A8125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8801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5F49541D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0163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3C87B181" w14:textId="77777777" w:rsidTr="00323BED">
        <w:trPr>
          <w:trHeight w:val="634"/>
        </w:trPr>
        <w:tc>
          <w:tcPr>
            <w:tcW w:w="805" w:type="dxa"/>
            <w:shd w:val="clear" w:color="auto" w:fill="846A48"/>
          </w:tcPr>
          <w:p w14:paraId="1D773163" w14:textId="77777777" w:rsidR="00AA61D6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5</w:t>
            </w:r>
          </w:p>
        </w:tc>
        <w:tc>
          <w:tcPr>
            <w:tcW w:w="8370" w:type="dxa"/>
            <w:shd w:val="clear" w:color="auto" w:fill="846A48"/>
          </w:tcPr>
          <w:p w14:paraId="00AE5745" w14:textId="77777777" w:rsidR="00AA61D6" w:rsidRPr="0022635D" w:rsidRDefault="00AA61D6" w:rsidP="00323BE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76A574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he applicant have no disciplinary record under the Code of Professional Conduct within the past three years, except for non-expiring violations?</w:t>
            </w:r>
          </w:p>
        </w:tc>
        <w:tc>
          <w:tcPr>
            <w:tcW w:w="930" w:type="dxa"/>
          </w:tcPr>
          <w:p w14:paraId="3B569D4D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5336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04DD6566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262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020635D4" w14:textId="77777777" w:rsidTr="00323BED">
        <w:trPr>
          <w:trHeight w:val="578"/>
        </w:trPr>
        <w:tc>
          <w:tcPr>
            <w:tcW w:w="805" w:type="dxa"/>
            <w:shd w:val="clear" w:color="auto" w:fill="846A48"/>
          </w:tcPr>
          <w:p w14:paraId="3CB16539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6</w:t>
            </w:r>
          </w:p>
        </w:tc>
        <w:tc>
          <w:tcPr>
            <w:tcW w:w="8370" w:type="dxa"/>
            <w:shd w:val="clear" w:color="auto" w:fill="846A48"/>
          </w:tcPr>
          <w:p w14:paraId="7C8520DB" w14:textId="77777777" w:rsidR="00AA61D6" w:rsidRPr="002D597B" w:rsidRDefault="00AA61D6" w:rsidP="00323BED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Did the applicant’s annual performance evaluations in the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st five years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meet </w:t>
            </w:r>
            <w:r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expectations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930" w:type="dxa"/>
          </w:tcPr>
          <w:p w14:paraId="1A4A7A01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39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3637495D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9331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:rsidDel="00843638" w14:paraId="11E8B989" w14:textId="77777777" w:rsidTr="00323BED">
        <w:trPr>
          <w:trHeight w:val="300"/>
        </w:trPr>
        <w:tc>
          <w:tcPr>
            <w:tcW w:w="805" w:type="dxa"/>
            <w:shd w:val="clear" w:color="auto" w:fill="846A48"/>
          </w:tcPr>
          <w:p w14:paraId="434BAC9B" w14:textId="77777777" w:rsidR="00AA61D6" w:rsidDel="00843638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8370" w:type="dxa"/>
            <w:shd w:val="clear" w:color="auto" w:fill="846A48"/>
          </w:tcPr>
          <w:p w14:paraId="49297EB1" w14:textId="774A56F5" w:rsidR="00AA61D6" w:rsidRPr="008C0F57" w:rsidDel="00843638" w:rsidRDefault="00AA61D6" w:rsidP="00323BED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the applicant have a “Meet Expectation” or higher </w:t>
            </w:r>
            <w:r w:rsidR="00DC3B17"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rating</w:t>
            </w:r>
            <w:r w:rsidR="00DC3B1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00DC3B17"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in the </w:t>
            </w:r>
            <w:r w:rsidR="00DC3B17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ast five years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n the annual evaluation of teaching performance?</w:t>
            </w:r>
          </w:p>
        </w:tc>
        <w:tc>
          <w:tcPr>
            <w:tcW w:w="930" w:type="dxa"/>
          </w:tcPr>
          <w:p w14:paraId="57EE289C" w14:textId="77777777" w:rsidR="00AA61D6" w:rsidDel="00843638" w:rsidRDefault="00AA61D6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r w:rsidRPr="5BF230AF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5BF230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6698E07B" w14:textId="77777777" w:rsidR="00AA61D6" w:rsidDel="00843638" w:rsidRDefault="00AA61D6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r w:rsidRPr="5BF230AF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5BF230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65EDAFF1" w14:textId="77777777" w:rsidTr="00323BED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645"/>
        </w:trPr>
        <w:tc>
          <w:tcPr>
            <w:tcW w:w="8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82270FF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8</w:t>
            </w:r>
          </w:p>
        </w:tc>
        <w:tc>
          <w:tcPr>
            <w:tcW w:w="83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4C55B144" w14:textId="77777777" w:rsidR="00AA61D6" w:rsidRPr="002D597B" w:rsidRDefault="00AA61D6" w:rsidP="00323BED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THREE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research papers (at least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wo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which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re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published)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nd at least </w:t>
            </w:r>
            <w:r w:rsidRPr="0031358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ONE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aper as senior author?</w:t>
            </w:r>
          </w:p>
        </w:tc>
        <w:tc>
          <w:tcPr>
            <w:tcW w:w="9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7E5440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60914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A61D6" w:rsidRPr="5BF230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  <w:p w14:paraId="1F72C6DC" w14:textId="77777777" w:rsidR="00AA61D6" w:rsidRPr="0022635D" w:rsidRDefault="00AA61D6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43B4D3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3963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AA61D6" w:rsidRPr="5BF230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  <w:p w14:paraId="6D7CC064" w14:textId="77777777" w:rsidR="00AA61D6" w:rsidRPr="0022635D" w:rsidRDefault="00AA61D6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AA61D6" w:rsidRPr="0022635D" w14:paraId="00DC4E01" w14:textId="77777777" w:rsidTr="00323BED">
        <w:trPr>
          <w:trHeight w:val="436"/>
        </w:trPr>
        <w:tc>
          <w:tcPr>
            <w:tcW w:w="805" w:type="dxa"/>
            <w:shd w:val="clear" w:color="auto" w:fill="846A48"/>
          </w:tcPr>
          <w:p w14:paraId="6A8394E1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9</w:t>
            </w:r>
          </w:p>
        </w:tc>
        <w:tc>
          <w:tcPr>
            <w:tcW w:w="8370" w:type="dxa"/>
            <w:shd w:val="clear" w:color="auto" w:fill="846A48"/>
          </w:tcPr>
          <w:p w14:paraId="54F35DE5" w14:textId="77777777" w:rsidR="00AA61D6" w:rsidRPr="002D597B" w:rsidRDefault="00AA61D6" w:rsidP="00323BED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Qatar University the sole affiliation </w:t>
            </w:r>
            <w:r w:rsidRPr="002D597B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 xml:space="preserve">(no secondary affiliation) </w:t>
            </w:r>
            <w:r w:rsidRPr="0012441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 all </w:t>
            </w:r>
            <w:r w:rsidRPr="00AB3A3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submitted publications?</w:t>
            </w:r>
          </w:p>
        </w:tc>
        <w:tc>
          <w:tcPr>
            <w:tcW w:w="930" w:type="dxa"/>
          </w:tcPr>
          <w:p w14:paraId="1765F216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7887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3D04EBF1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4231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073B287F" w14:textId="77777777" w:rsidTr="00323BED">
        <w:trPr>
          <w:trHeight w:val="499"/>
        </w:trPr>
        <w:tc>
          <w:tcPr>
            <w:tcW w:w="805" w:type="dxa"/>
            <w:shd w:val="clear" w:color="auto" w:fill="846A48"/>
          </w:tcPr>
          <w:p w14:paraId="1EA91A7D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0</w:t>
            </w:r>
          </w:p>
        </w:tc>
        <w:tc>
          <w:tcPr>
            <w:tcW w:w="8370" w:type="dxa"/>
            <w:shd w:val="clear" w:color="auto" w:fill="846A48"/>
          </w:tcPr>
          <w:p w14:paraId="5869E1A3" w14:textId="77777777" w:rsidR="00AA61D6" w:rsidRPr="0022635D" w:rsidRDefault="00AA61D6" w:rsidP="00323BE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Do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 any of the submitted publications include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data extracted from the candidate’s dissertation or thesis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930" w:type="dxa"/>
          </w:tcPr>
          <w:p w14:paraId="71020058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4550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74D4151E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7302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19B5E1F8" w14:textId="77777777" w:rsidTr="00323BED">
        <w:trPr>
          <w:trHeight w:val="472"/>
        </w:trPr>
        <w:tc>
          <w:tcPr>
            <w:tcW w:w="805" w:type="dxa"/>
            <w:shd w:val="clear" w:color="auto" w:fill="846A48"/>
          </w:tcPr>
          <w:p w14:paraId="038D48B6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8370" w:type="dxa"/>
            <w:shd w:val="clear" w:color="auto" w:fill="846A48"/>
          </w:tcPr>
          <w:p w14:paraId="5E2B26E9" w14:textId="77777777" w:rsidR="00AA61D6" w:rsidRPr="0022635D" w:rsidRDefault="00AA61D6" w:rsidP="00323BE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re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re more than </w:t>
            </w:r>
            <w:r w:rsidRPr="00995752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RE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submitted publications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shed in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e same journal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1"/>
            </w:r>
          </w:p>
        </w:tc>
        <w:tc>
          <w:tcPr>
            <w:tcW w:w="930" w:type="dxa"/>
          </w:tcPr>
          <w:p w14:paraId="3880ACB6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11110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3B6E8375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141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51654A8E" w14:textId="77777777" w:rsidTr="00323BED">
        <w:trPr>
          <w:trHeight w:val="355"/>
        </w:trPr>
        <w:tc>
          <w:tcPr>
            <w:tcW w:w="805" w:type="dxa"/>
            <w:vMerge w:val="restart"/>
            <w:shd w:val="clear" w:color="auto" w:fill="846A48"/>
          </w:tcPr>
          <w:p w14:paraId="71AA9EFD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8370" w:type="dxa"/>
            <w:shd w:val="clear" w:color="auto" w:fill="846A48"/>
          </w:tcPr>
          <w:p w14:paraId="39A23D15" w14:textId="77777777" w:rsidR="00AA61D6" w:rsidRPr="0022635D" w:rsidRDefault="00AA61D6" w:rsidP="00323BE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ore than TW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cations i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PEN-ACCESS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ournal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2"/>
            </w:r>
          </w:p>
        </w:tc>
        <w:tc>
          <w:tcPr>
            <w:tcW w:w="930" w:type="dxa"/>
          </w:tcPr>
          <w:p w14:paraId="200E1B22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792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5833AC49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1997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1CB04AF1" w14:textId="77777777" w:rsidTr="00323BED">
        <w:trPr>
          <w:trHeight w:val="499"/>
        </w:trPr>
        <w:tc>
          <w:tcPr>
            <w:tcW w:w="805" w:type="dxa"/>
            <w:vMerge/>
          </w:tcPr>
          <w:p w14:paraId="35EA01DA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370" w:type="dxa"/>
            <w:shd w:val="clear" w:color="auto" w:fill="846A48"/>
          </w:tcPr>
          <w:p w14:paraId="6D55E0FC" w14:textId="77777777" w:rsidR="00AA61D6" w:rsidRPr="00124413" w:rsidRDefault="00AA61D6" w:rsidP="00323BE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yes,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are all additional open-access papers published in reputable </w:t>
            </w:r>
            <w:r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high-impact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Q1 journals </w:t>
            </w:r>
            <w:r w:rsidRPr="00014BC9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in Clarivate</w:t>
            </w:r>
            <w:r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014BC9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(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JIF/ JCI) or Scopus</w:t>
            </w:r>
            <w:r w:rsidRPr="001F53BB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Pr="001F53BB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930" w:type="dxa"/>
          </w:tcPr>
          <w:p w14:paraId="12A506C1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687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6000E078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2167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7ED1F2EA" w14:textId="77777777" w:rsidTr="00323BED">
        <w:trPr>
          <w:trHeight w:val="499"/>
        </w:trPr>
        <w:tc>
          <w:tcPr>
            <w:tcW w:w="805" w:type="dxa"/>
            <w:shd w:val="clear" w:color="auto" w:fill="846A48"/>
          </w:tcPr>
          <w:p w14:paraId="3237AFE1" w14:textId="77777777" w:rsidR="00AA61D6" w:rsidRPr="0022635D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8370" w:type="dxa"/>
            <w:shd w:val="clear" w:color="auto" w:fill="846A48"/>
          </w:tcPr>
          <w:p w14:paraId="1D632AA6" w14:textId="77777777" w:rsidR="00AA61D6" w:rsidRPr="0022635D" w:rsidRDefault="00AA61D6" w:rsidP="00323BE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were publication fees paid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efore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 decision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3"/>
            </w:r>
          </w:p>
        </w:tc>
        <w:tc>
          <w:tcPr>
            <w:tcW w:w="930" w:type="dxa"/>
          </w:tcPr>
          <w:p w14:paraId="0067E8F7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9053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2D610A39" w14:textId="77777777" w:rsidR="00AA61D6" w:rsidRPr="0022635D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6138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61BBE1F9" w14:textId="77777777" w:rsidTr="00323BED">
        <w:trPr>
          <w:trHeight w:val="499"/>
        </w:trPr>
        <w:tc>
          <w:tcPr>
            <w:tcW w:w="805" w:type="dxa"/>
            <w:shd w:val="clear" w:color="auto" w:fill="846A48"/>
          </w:tcPr>
          <w:p w14:paraId="5760EACD" w14:textId="77777777" w:rsidR="00AA61D6" w:rsidRPr="0FE9986F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8370" w:type="dxa"/>
            <w:shd w:val="clear" w:color="auto" w:fill="846A48"/>
          </w:tcPr>
          <w:p w14:paraId="3C1C949D" w14:textId="5DD44590" w:rsidR="00AA61D6" w:rsidRPr="0022635D" w:rsidRDefault="00AA61D6" w:rsidP="00323BE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he applicant hold a PhD d</w:t>
            </w:r>
            <w:r w:rsidRPr="00A16CD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egree</w:t>
            </w:r>
            <w:r w:rsidR="001942B8" w:rsidRPr="00A16CD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001942B8" w:rsidRPr="00A16CD5"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  <w:t>in a related field , from an accredited university that is recognized by the State of Qatar.</w:t>
            </w:r>
            <w:r w:rsidRPr="00A16CD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930" w:type="dxa"/>
          </w:tcPr>
          <w:p w14:paraId="2F7E1238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156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128DB741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7782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AA61D6" w:rsidRPr="0022635D" w14:paraId="56F7F5DC" w14:textId="77777777" w:rsidTr="00323BED">
        <w:trPr>
          <w:trHeight w:val="499"/>
        </w:trPr>
        <w:tc>
          <w:tcPr>
            <w:tcW w:w="805" w:type="dxa"/>
            <w:shd w:val="clear" w:color="auto" w:fill="846A48"/>
          </w:tcPr>
          <w:p w14:paraId="7FD8F17C" w14:textId="77777777" w:rsidR="00AA61D6" w:rsidRPr="0FE9986F" w:rsidRDefault="00AA61D6" w:rsidP="00323BE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8370" w:type="dxa"/>
            <w:shd w:val="clear" w:color="auto" w:fill="846A48"/>
          </w:tcPr>
          <w:p w14:paraId="40B50EB1" w14:textId="41FDCB42" w:rsidR="00AA61D6" w:rsidRPr="0022635D" w:rsidRDefault="00AA61D6" w:rsidP="00323BED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id the applicant submit a valid IELTS certificate</w:t>
            </w:r>
            <w:r w:rsidR="006B101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, if required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? </w:t>
            </w:r>
          </w:p>
        </w:tc>
        <w:tc>
          <w:tcPr>
            <w:tcW w:w="930" w:type="dxa"/>
          </w:tcPr>
          <w:p w14:paraId="7D0184D3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9815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10" w:type="dxa"/>
          </w:tcPr>
          <w:p w14:paraId="3E517B67" w14:textId="77777777" w:rsidR="00AA61D6" w:rsidRDefault="003B3F05" w:rsidP="00323BE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426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1D6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A61D6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15BE115A" w14:textId="77777777" w:rsidR="00AA61D6" w:rsidRDefault="00AA61D6" w:rsidP="00DE466A">
      <w:pPr>
        <w:rPr>
          <w:rFonts w:ascii="Calibri" w:hAnsi="Calibri" w:cs="Calibri"/>
          <w:vertAlign w:val="superscript"/>
        </w:rPr>
      </w:pPr>
    </w:p>
    <w:p w14:paraId="3CA00743" w14:textId="77777777" w:rsidR="005D47B3" w:rsidRDefault="005D47B3">
      <w:pPr>
        <w:rPr>
          <w:rFonts w:ascii="Calibri" w:hAnsi="Calibri" w:cs="Calibri"/>
          <w:vertAlign w:val="superscript"/>
        </w:rPr>
      </w:pPr>
      <w:r w:rsidRPr="3B4BD4A1">
        <w:rPr>
          <w:rFonts w:ascii="Calibri" w:hAnsi="Calibri" w:cs="Calibri"/>
          <w:vertAlign w:val="superscript"/>
        </w:rPr>
        <w:br w:type="page"/>
      </w:r>
    </w:p>
    <w:tbl>
      <w:tblPr>
        <w:tblStyle w:val="TableGrid"/>
        <w:tblW w:w="10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458"/>
        <w:gridCol w:w="64"/>
        <w:gridCol w:w="8370"/>
        <w:gridCol w:w="540"/>
        <w:gridCol w:w="630"/>
        <w:gridCol w:w="20"/>
        <w:gridCol w:w="525"/>
      </w:tblGrid>
      <w:tr w:rsidR="0089319F" w:rsidRPr="0022635D" w14:paraId="36145513" w14:textId="36E9F937" w:rsidTr="00AA61D6">
        <w:trPr>
          <w:cantSplit/>
          <w:trHeight w:val="20"/>
          <w:tblHeader/>
        </w:trPr>
        <w:tc>
          <w:tcPr>
            <w:tcW w:w="805" w:type="dxa"/>
            <w:gridSpan w:val="3"/>
            <w:shd w:val="clear" w:color="auto" w:fill="4A442A"/>
          </w:tcPr>
          <w:p w14:paraId="3C21F5DC" w14:textId="76EC6639" w:rsidR="0089319F" w:rsidRPr="0022635D" w:rsidRDefault="0089319F" w:rsidP="00AA61D6">
            <w:pPr>
              <w:spacing w:before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 w:rsidR="00F12DB3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9560" w:type="dxa"/>
            <w:gridSpan w:val="4"/>
            <w:shd w:val="clear" w:color="auto" w:fill="4A442A"/>
          </w:tcPr>
          <w:p w14:paraId="7DE1D6CE" w14:textId="0EA13A24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Evaluation of the submitted publications </w:t>
            </w:r>
          </w:p>
          <w:p w14:paraId="5BFA8D87" w14:textId="6C9F8B7A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(</w:t>
            </w:r>
            <w:r w:rsidR="007F2A26">
              <w:rPr>
                <w:rFonts w:ascii="Verdana" w:hAnsi="Verdana" w:cs="Calibri"/>
                <w:color w:val="FFFFFF"/>
                <w:sz w:val="16"/>
                <w:szCs w:val="16"/>
              </w:rPr>
              <w:t>Please</w:t>
            </w:r>
            <w:r w:rsidR="007F2A26" w:rsidRPr="0022635D">
              <w:rPr>
                <w:rFonts w:ascii="Verdana" w:hAnsi="Verdana" w:cs="Calibri"/>
                <w:color w:val="FFFFFF"/>
                <w:sz w:val="16"/>
                <w:szCs w:val="16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6"/>
                <w:szCs w:val="16"/>
              </w:rPr>
              <w:t>tick the publication number which meets the criteria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)</w:t>
            </w:r>
          </w:p>
        </w:tc>
        <w:tc>
          <w:tcPr>
            <w:tcW w:w="525" w:type="dxa"/>
            <w:shd w:val="clear" w:color="auto" w:fill="4A442A"/>
          </w:tcPr>
          <w:p w14:paraId="490A8301" w14:textId="77777777" w:rsidR="0089319F" w:rsidRPr="5BF230AF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89319F" w:rsidRPr="0022635D" w14:paraId="1978A386" w14:textId="335096E7" w:rsidTr="00AA61D6">
        <w:trPr>
          <w:cantSplit/>
          <w:trHeight w:val="20"/>
          <w:tblHeader/>
        </w:trPr>
        <w:tc>
          <w:tcPr>
            <w:tcW w:w="9175" w:type="dxa"/>
            <w:gridSpan w:val="4"/>
            <w:shd w:val="clear" w:color="auto" w:fill="846A48"/>
          </w:tcPr>
          <w:p w14:paraId="36F810C8" w14:textId="413DF0CF" w:rsidR="0089319F" w:rsidRPr="0022635D" w:rsidRDefault="0089319F" w:rsidP="00AA61D6">
            <w:pPr>
              <w:spacing w:before="40"/>
              <w:ind w:right="-113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Publication number </w:t>
            </w:r>
            <w:r w:rsidRPr="001624D3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>(Sequence must be the same as in the research portfolio &amp; application form #1)</w:t>
            </w:r>
          </w:p>
        </w:tc>
        <w:tc>
          <w:tcPr>
            <w:tcW w:w="540" w:type="dxa"/>
            <w:vAlign w:val="center"/>
          </w:tcPr>
          <w:p w14:paraId="65A889B1" w14:textId="77777777" w:rsidR="0089319F" w:rsidRPr="0022635D" w:rsidRDefault="0089319F" w:rsidP="00AA61D6">
            <w:pPr>
              <w:spacing w:before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30" w:type="dxa"/>
            <w:vAlign w:val="center"/>
          </w:tcPr>
          <w:p w14:paraId="0DB73E9E" w14:textId="77777777" w:rsidR="0089319F" w:rsidRPr="0022635D" w:rsidRDefault="0089319F" w:rsidP="00AA61D6">
            <w:pPr>
              <w:spacing w:before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dxa"/>
            <w:gridSpan w:val="2"/>
            <w:vAlign w:val="center"/>
          </w:tcPr>
          <w:p w14:paraId="35B9F815" w14:textId="5963165A" w:rsidR="0089319F" w:rsidRPr="0022635D" w:rsidRDefault="0089319F" w:rsidP="00AA61D6">
            <w:pPr>
              <w:spacing w:before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sz w:val="18"/>
                <w:szCs w:val="18"/>
              </w:rPr>
              <w:t>3</w:t>
            </w:r>
          </w:p>
        </w:tc>
      </w:tr>
      <w:tr w:rsidR="0089319F" w:rsidRPr="0022635D" w14:paraId="100AC253" w14:textId="3A6F0124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44261D47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bookmarkStart w:id="1" w:name="_Hlk208757507"/>
          </w:p>
        </w:tc>
        <w:tc>
          <w:tcPr>
            <w:tcW w:w="458" w:type="dxa"/>
            <w:shd w:val="clear" w:color="auto" w:fill="846A48"/>
          </w:tcPr>
          <w:p w14:paraId="053DFF38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3674B354" w14:textId="3FB6C008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research article was published or accepted for publication </w:t>
            </w: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FTER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applicant was officially awarded the current rank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573355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361068E5" w14:textId="4DA46E43" w:rsidR="0089319F" w:rsidRPr="0022635D" w:rsidRDefault="0031358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132600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2D1D320" w14:textId="4062B92D" w:rsidR="0089319F" w:rsidRDefault="003A008E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670561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4F8B8ECE" w14:textId="5056420F" w:rsidR="0089319F" w:rsidRDefault="003A008E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559DC0D6" w14:textId="37F24EAD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07CDAEB7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78B45DAC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3A7A7C5B" w14:textId="3520A5E4" w:rsidR="0089319F" w:rsidRPr="002D597B" w:rsidRDefault="0089319F" w:rsidP="00AA61D6">
            <w:pPr>
              <w:spacing w:before="20"/>
              <w:ind w:right="-208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76A574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aper is extracted from the applicant’s </w:t>
            </w:r>
            <w:r w:rsidRPr="76A5747E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dissertation or</w:t>
            </w:r>
            <w:r w:rsidRPr="76A574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5F02EC7B" w:rsidRPr="76A574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</w:t>
            </w:r>
            <w:r w:rsidRPr="76A574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esis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603985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0801860E" w14:textId="77777777" w:rsidR="0089319F" w:rsidRPr="0022635D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721353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A82CECD" w14:textId="6105805A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67451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65C11484" w14:textId="2603D279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7B247C64" w14:textId="3B3D0BB5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1FFBB733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16AFD0C2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71E862EA" w14:textId="4088E6D5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publication is an original research article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80946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7B278CF0" w14:textId="1B2775E9" w:rsidR="0089319F" w:rsidRPr="0022635D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446196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5A4DF46" w14:textId="0D2D7E2B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44980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2FF6ECFB" w14:textId="7DEBC9EF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6C67781B" w14:textId="2EEE24F0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4A01820A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36E68F20" w14:textId="5877A270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460DA221" w14:textId="5F0C4C66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ublication is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 patent registered at Qatar University </w:t>
            </w:r>
            <w:r w:rsidR="007F2A2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over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last five years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398943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1411AE39" w14:textId="33CE9AF1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957940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5557935" w14:textId="002CB358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285799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010BD72B" w14:textId="36ABA996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1191C90F" w14:textId="3E4A4724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41C500F7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3DC2C84A" w14:textId="7D55353C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E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0539D590" w14:textId="609D2707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Clarivate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journal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impact factor (at </w:t>
            </w:r>
            <w:r w:rsidR="007F2A2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the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year of acceptance) </w:t>
            </w:r>
            <w:r w:rsidRPr="00AC46A5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footnoteReference w:id="4"/>
            </w:r>
            <w:r w:rsidRPr="00AC46A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or the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journal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 which the submitted article was published </w:t>
            </w:r>
          </w:p>
        </w:tc>
        <w:tc>
          <w:tcPr>
            <w:tcW w:w="540" w:type="dxa"/>
            <w:vAlign w:val="center"/>
          </w:tcPr>
          <w:p w14:paraId="16C2A5F2" w14:textId="77777777" w:rsidR="0089319F" w:rsidRPr="00AC46A5" w:rsidRDefault="0089319F" w:rsidP="00AA61D6">
            <w:pPr>
              <w:spacing w:before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4464E3F8" w14:textId="77777777" w:rsidR="0089319F" w:rsidRPr="00AC46A5" w:rsidRDefault="0089319F" w:rsidP="00AA61D6">
            <w:pPr>
              <w:spacing w:before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630" w:type="dxa"/>
            <w:vAlign w:val="center"/>
          </w:tcPr>
          <w:p w14:paraId="254DF451" w14:textId="77777777" w:rsidR="0089319F" w:rsidRPr="00AC46A5" w:rsidRDefault="0089319F" w:rsidP="00AA61D6">
            <w:pPr>
              <w:spacing w:before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0C4517C9" w14:textId="77777777" w:rsidR="0089319F" w:rsidRPr="00AC46A5" w:rsidRDefault="0089319F" w:rsidP="00AA61D6">
            <w:pPr>
              <w:spacing w:before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545" w:type="dxa"/>
            <w:gridSpan w:val="2"/>
            <w:vAlign w:val="center"/>
          </w:tcPr>
          <w:p w14:paraId="7295A94B" w14:textId="77777777" w:rsidR="0089319F" w:rsidRPr="00AC46A5" w:rsidRDefault="0089319F" w:rsidP="00AA61D6">
            <w:pPr>
              <w:spacing w:before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42980499" w14:textId="77777777" w:rsidR="0089319F" w:rsidRPr="00AC46A5" w:rsidRDefault="0089319F" w:rsidP="00AA61D6">
            <w:pPr>
              <w:spacing w:before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</w:p>
        </w:tc>
      </w:tr>
      <w:tr w:rsidR="0089319F" w:rsidRPr="0022635D" w14:paraId="01B107ED" w14:textId="5CF542B0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20DAFC6C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0C128903" w14:textId="119D4B20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3E1F0065" w14:textId="4C8BE18D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article is published in a journal that is indexed in ‘</w:t>
            </w: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Web of Science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’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315291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465F0765" w14:textId="77777777" w:rsidR="0089319F" w:rsidRPr="0022635D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67394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04E073F" w14:textId="77A3E407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451399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480C435D" w14:textId="072836F2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7DB676D5" w14:textId="19811011" w:rsidTr="00AA61D6">
        <w:trPr>
          <w:cantSplit/>
          <w:trHeight w:val="20"/>
        </w:trPr>
        <w:tc>
          <w:tcPr>
            <w:tcW w:w="283" w:type="dxa"/>
            <w:vMerge w:val="restart"/>
            <w:shd w:val="clear" w:color="auto" w:fill="846A48"/>
          </w:tcPr>
          <w:p w14:paraId="7F89CE8F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vMerge w:val="restart"/>
            <w:shd w:val="clear" w:color="auto" w:fill="846A48"/>
          </w:tcPr>
          <w:p w14:paraId="64C63E62" w14:textId="5E37D6FE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G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24541EE1" w14:textId="67B94749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 o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verall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iThenticate similarity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ndex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t>***</w:t>
            </w:r>
            <w:r>
              <w:rPr>
                <w:rStyle w:val="FootnoteReference"/>
                <w:rFonts w:ascii="Verdana" w:hAnsi="Verdana" w:cs="Calibri"/>
                <w:color w:val="FFFFFF" w:themeColor="background1"/>
                <w:sz w:val="18"/>
                <w:szCs w:val="18"/>
              </w:rPr>
              <w:footnoteReference w:id="5"/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(must be conducted by the Head of Department)</w:t>
            </w:r>
          </w:p>
        </w:tc>
        <w:tc>
          <w:tcPr>
            <w:tcW w:w="540" w:type="dxa"/>
            <w:vAlign w:val="center"/>
          </w:tcPr>
          <w:sdt>
            <w:sdtPr>
              <w:rPr>
                <w:rFonts w:ascii="Verdana" w:hAnsi="Verdana" w:cs="Calibri"/>
                <w:color w:val="FF0000"/>
                <w:sz w:val="16"/>
                <w:szCs w:val="16"/>
              </w:rPr>
              <w:id w:val="298111871"/>
              <w:placeholder>
                <w:docPart w:val="41EE2B6B19FE4415BC69220DD6FAD236"/>
              </w:placeholder>
              <w:showingPlcHdr/>
            </w:sdtPr>
            <w:sdtEndPr/>
            <w:sdtContent>
              <w:p w14:paraId="1E397FB4" w14:textId="77777777" w:rsidR="0089319F" w:rsidRDefault="0089319F" w:rsidP="00AA61D6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sdtContent>
          </w:sdt>
          <w:p w14:paraId="4A315915" w14:textId="4B051D15" w:rsidR="00CF2E84" w:rsidRPr="00AC46A5" w:rsidRDefault="00CF2E84" w:rsidP="00AA61D6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630" w:type="dxa"/>
            <w:vAlign w:val="center"/>
          </w:tcPr>
          <w:sdt>
            <w:sdtPr>
              <w:rPr>
                <w:rFonts w:ascii="Verdana" w:hAnsi="Verdana" w:cs="Calibri"/>
                <w:color w:val="FF0000"/>
                <w:sz w:val="16"/>
                <w:szCs w:val="16"/>
              </w:rPr>
              <w:id w:val="-891414390"/>
              <w:placeholder>
                <w:docPart w:val="F4171FCA06E546CF8D9CBAB399AA8430"/>
              </w:placeholder>
              <w:showingPlcHdr/>
            </w:sdtPr>
            <w:sdtEndPr/>
            <w:sdtContent>
              <w:p w14:paraId="62EA3C4C" w14:textId="77777777" w:rsidR="0089319F" w:rsidRDefault="0089319F" w:rsidP="00AA61D6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sdtContent>
          </w:sdt>
          <w:p w14:paraId="6CB2D70B" w14:textId="678B37D8" w:rsidR="00CF2E84" w:rsidRPr="00AC46A5" w:rsidRDefault="00CF2E84" w:rsidP="00AA61D6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545" w:type="dxa"/>
            <w:gridSpan w:val="2"/>
            <w:vAlign w:val="center"/>
          </w:tcPr>
          <w:sdt>
            <w:sdtPr>
              <w:rPr>
                <w:rFonts w:ascii="Verdana" w:hAnsi="Verdana" w:cs="Calibri"/>
                <w:color w:val="FF0000"/>
                <w:sz w:val="16"/>
                <w:szCs w:val="16"/>
              </w:rPr>
              <w:id w:val="1503704902"/>
              <w:placeholder>
                <w:docPart w:val="93B14BFD321F485B83BA9EB5BBC44CC5"/>
              </w:placeholder>
              <w:showingPlcHdr/>
            </w:sdtPr>
            <w:sdtEndPr/>
            <w:sdtContent>
              <w:p w14:paraId="357EC297" w14:textId="77777777" w:rsidR="0089319F" w:rsidRDefault="0089319F" w:rsidP="00AA61D6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sdtContent>
          </w:sdt>
          <w:p w14:paraId="07522862" w14:textId="4780DBD8" w:rsidR="00CF2E84" w:rsidRDefault="00CF2E84" w:rsidP="00AA61D6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</w:tr>
      <w:tr w:rsidR="0089319F" w:rsidRPr="0022635D" w14:paraId="35545769" w14:textId="75E3E0A9" w:rsidTr="00AA61D6">
        <w:trPr>
          <w:cantSplit/>
          <w:trHeight w:val="20"/>
        </w:trPr>
        <w:tc>
          <w:tcPr>
            <w:tcW w:w="283" w:type="dxa"/>
            <w:vMerge/>
          </w:tcPr>
          <w:p w14:paraId="5BF9BCD8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vMerge/>
          </w:tcPr>
          <w:p w14:paraId="16CE80DD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34" w:type="dxa"/>
            <w:gridSpan w:val="2"/>
            <w:shd w:val="clear" w:color="auto" w:fill="846A48"/>
          </w:tcPr>
          <w:p w14:paraId="0B326253" w14:textId="75DBC8C8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 h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ghest similarity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ercent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from </w:t>
            </w:r>
            <w:r w:rsidR="007F2A2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</w:t>
            </w:r>
            <w:r w:rsidR="007F2A26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single source</w:t>
            </w:r>
          </w:p>
        </w:tc>
        <w:tc>
          <w:tcPr>
            <w:tcW w:w="540" w:type="dxa"/>
            <w:vAlign w:val="center"/>
          </w:tcPr>
          <w:sdt>
            <w:sdtPr>
              <w:rPr>
                <w:rFonts w:ascii="Verdana" w:hAnsi="Verdana" w:cs="Calibri"/>
                <w:color w:val="FF0000"/>
                <w:sz w:val="16"/>
                <w:szCs w:val="16"/>
              </w:rPr>
              <w:id w:val="-632949395"/>
              <w:placeholder>
                <w:docPart w:val="4DC5C06FC2F34013928EEE81ADF838B0"/>
              </w:placeholder>
              <w:showingPlcHdr/>
            </w:sdtPr>
            <w:sdtEndPr/>
            <w:sdtContent>
              <w:p w14:paraId="0F2E1878" w14:textId="77777777" w:rsidR="0089319F" w:rsidRDefault="0089319F" w:rsidP="00AA61D6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sdtContent>
          </w:sdt>
          <w:p w14:paraId="26F2BAEF" w14:textId="29A3E251" w:rsidR="00CF2E84" w:rsidRPr="00AC46A5" w:rsidRDefault="00CF2E84" w:rsidP="00AA61D6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630" w:type="dxa"/>
            <w:vAlign w:val="center"/>
          </w:tcPr>
          <w:sdt>
            <w:sdtPr>
              <w:rPr>
                <w:rFonts w:ascii="Verdana" w:hAnsi="Verdana" w:cs="Calibri"/>
                <w:color w:val="FF0000"/>
                <w:sz w:val="16"/>
                <w:szCs w:val="16"/>
              </w:rPr>
              <w:id w:val="-1239629492"/>
              <w:placeholder>
                <w:docPart w:val="4027CAB8473D4CEFAA5FEE778892812F"/>
              </w:placeholder>
              <w:showingPlcHdr/>
            </w:sdtPr>
            <w:sdtEndPr/>
            <w:sdtContent>
              <w:p w14:paraId="452D98A4" w14:textId="77777777" w:rsidR="0089319F" w:rsidRDefault="0089319F" w:rsidP="00AA61D6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sdtContent>
          </w:sdt>
          <w:p w14:paraId="613FCC2D" w14:textId="7E8165DC" w:rsidR="00CF2E84" w:rsidRPr="00AC46A5" w:rsidRDefault="00CF2E84" w:rsidP="00AA61D6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545" w:type="dxa"/>
            <w:gridSpan w:val="2"/>
            <w:vAlign w:val="center"/>
          </w:tcPr>
          <w:sdt>
            <w:sdtPr>
              <w:rPr>
                <w:rFonts w:ascii="Verdana" w:hAnsi="Verdana" w:cs="Calibri"/>
                <w:color w:val="FF0000"/>
                <w:sz w:val="16"/>
                <w:szCs w:val="16"/>
              </w:rPr>
              <w:id w:val="-449708389"/>
              <w:placeholder>
                <w:docPart w:val="4575B16C4044437EB67C01C964F5D924"/>
              </w:placeholder>
              <w:showingPlcHdr/>
            </w:sdtPr>
            <w:sdtEndPr/>
            <w:sdtContent>
              <w:p w14:paraId="5ACC1331" w14:textId="77777777" w:rsidR="0089319F" w:rsidRDefault="0089319F" w:rsidP="00AA61D6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sdtContent>
          </w:sdt>
          <w:p w14:paraId="422EA1EA" w14:textId="73F00A67" w:rsidR="00CF2E84" w:rsidRDefault="00CF2E84" w:rsidP="00AA61D6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</w:tr>
      <w:tr w:rsidR="0089319F" w:rsidRPr="0022635D" w14:paraId="482A5013" w14:textId="120664DA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7FAA1961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3B9C8DF5" w14:textId="69466503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7FFEC33F" w14:textId="26767681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article is </w:t>
            </w: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ublished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451593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6B954085" w14:textId="77777777" w:rsidR="0089319F" w:rsidRPr="0022635D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65919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4F66A46" w14:textId="765EF0FD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65896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1A57C6AE" w14:textId="2FF4D364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4996B05F" w14:textId="346DBFA1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1A4EBA5A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594FD32E" w14:textId="1F89EAA1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6665664C" w14:textId="5B540C2C" w:rsidR="0089319F" w:rsidRPr="00CE3D3A" w:rsidRDefault="0089319F" w:rsidP="00AA61D6">
            <w:pPr>
              <w:spacing w:before="20"/>
              <w:ind w:left="288" w:hanging="288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article is </w:t>
            </w: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ccepted for public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64570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5B12629A" w14:textId="77777777" w:rsidR="0089319F" w:rsidRPr="0022635D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21712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BA81DC1" w14:textId="77A1F980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128477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715D42BA" w14:textId="1C7D1E5F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620D0B4D" w14:textId="21D5BF1A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635EDD13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4953FDEA" w14:textId="3D8E300C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3640D5F2" w14:textId="77777777" w:rsidR="0089319F" w:rsidRPr="0022635D" w:rsidRDefault="0089319F" w:rsidP="00AA61D6">
            <w:pPr>
              <w:spacing w:before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applicant is 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 in the publication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6"/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071859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705C79E1" w14:textId="77777777" w:rsidR="0089319F" w:rsidRPr="0022635D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688974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6BCAC31" w14:textId="77777777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35220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201100B8" w14:textId="7D32DF3C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6577C088" w14:textId="47555621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34F8FCE9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4F0B4CA9" w14:textId="3A1014D9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K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7F88DD50" w14:textId="2F7DC87A" w:rsidR="0089319F" w:rsidRPr="0022635D" w:rsidRDefault="0089319F" w:rsidP="00AA61D6">
            <w:pPr>
              <w:spacing w:before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76A574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article is published while the applicant is working </w:t>
            </w:r>
            <w:r w:rsidR="37B2C9A4" w:rsidRPr="76A574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full-time </w:t>
            </w:r>
            <w:r w:rsidRPr="76A574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t Qatar University, with Qatar University as the </w:t>
            </w:r>
            <w:r w:rsidRPr="76A5747E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sole affiliation </w:t>
            </w:r>
            <w:r w:rsidRPr="76A574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 the public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668090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409F31CF" w14:textId="77777777" w:rsidR="0089319F" w:rsidRPr="0022635D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37035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4F52D73" w14:textId="55378308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196810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2FD60E2D" w14:textId="28E29535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1FEE8922" w14:textId="460F3880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7064F85B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6C98BABC" w14:textId="2198DE04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L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3A40ABEB" w14:textId="0BB297CC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the applicant has submitted the </w:t>
            </w:r>
            <w:hyperlink r:id="rId11" w:history="1">
              <w:r w:rsidRPr="002D597B">
                <w:rPr>
                  <w:rFonts w:ascii="Verdana" w:hAnsi="Verdana" w:cs="Calibri"/>
                  <w:b/>
                  <w:bCs/>
                  <w:color w:val="FFFFFF" w:themeColor="background1"/>
                  <w:sz w:val="18"/>
                  <w:szCs w:val="18"/>
                  <w:u w:val="single"/>
                </w:rPr>
                <w:t>contribution in collaborative research form</w:t>
              </w:r>
            </w:hyperlink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794710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5E102651" w14:textId="4627E0C3" w:rsidR="0089319F" w:rsidRPr="0022635D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07741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6619EA2" w14:textId="0F69D877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788866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50F76C2D" w14:textId="54EE3407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4CF5FBA7" w14:textId="3EFDE6D8" w:rsidTr="00AA61D6">
        <w:trPr>
          <w:cantSplit/>
          <w:trHeight w:val="20"/>
        </w:trPr>
        <w:tc>
          <w:tcPr>
            <w:tcW w:w="283" w:type="dxa"/>
            <w:vMerge w:val="restart"/>
            <w:shd w:val="clear" w:color="auto" w:fill="846A48"/>
          </w:tcPr>
          <w:p w14:paraId="1D0FA210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vMerge w:val="restart"/>
            <w:shd w:val="clear" w:color="auto" w:fill="846A48"/>
          </w:tcPr>
          <w:p w14:paraId="7BC908F0" w14:textId="0C2480D9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M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6A68EA2D" w14:textId="48BCAD1C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sert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ercentage contribution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the applicant in the publication</w:t>
            </w:r>
          </w:p>
        </w:tc>
        <w:tc>
          <w:tcPr>
            <w:tcW w:w="540" w:type="dxa"/>
            <w:vAlign w:val="center"/>
          </w:tcPr>
          <w:sdt>
            <w:sdtPr>
              <w:rPr>
                <w:rFonts w:ascii="Verdana" w:hAnsi="Verdana" w:cs="Calibri"/>
                <w:color w:val="FF0000"/>
                <w:sz w:val="16"/>
                <w:szCs w:val="16"/>
              </w:rPr>
              <w:id w:val="-1498795007"/>
              <w:placeholder>
                <w:docPart w:val="97D9B6216B884D6DAB3D63C2EDA90F4C"/>
              </w:placeholder>
              <w:showingPlcHdr/>
            </w:sdtPr>
            <w:sdtEndPr/>
            <w:sdtContent>
              <w:p w14:paraId="45F99791" w14:textId="77777777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sdtContent>
          </w:sdt>
          <w:p w14:paraId="55ECBE73" w14:textId="25B904CB" w:rsidR="00CF2E84" w:rsidRPr="00CB029C" w:rsidRDefault="00CF2E84" w:rsidP="00AA61D6">
            <w:pPr>
              <w:spacing w:before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630" w:type="dxa"/>
            <w:vAlign w:val="center"/>
          </w:tcPr>
          <w:sdt>
            <w:sdtPr>
              <w:rPr>
                <w:rFonts w:ascii="Verdana" w:hAnsi="Verdana" w:cs="Calibri"/>
                <w:color w:val="FF0000"/>
                <w:sz w:val="16"/>
                <w:szCs w:val="16"/>
              </w:rPr>
              <w:id w:val="683948731"/>
              <w:placeholder>
                <w:docPart w:val="B38F4FD5C2414B659B243E72F66E907D"/>
              </w:placeholder>
              <w:showingPlcHdr/>
            </w:sdtPr>
            <w:sdtEndPr/>
            <w:sdtContent>
              <w:p w14:paraId="2ED4A023" w14:textId="77777777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sdtContent>
          </w:sdt>
          <w:p w14:paraId="552432A1" w14:textId="2FA38290" w:rsidR="00CF2E84" w:rsidRPr="00CB029C" w:rsidRDefault="00CF2E84" w:rsidP="00AA61D6">
            <w:pPr>
              <w:spacing w:before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545" w:type="dxa"/>
            <w:gridSpan w:val="2"/>
            <w:vAlign w:val="center"/>
          </w:tcPr>
          <w:sdt>
            <w:sdtPr>
              <w:rPr>
                <w:rFonts w:ascii="Verdana" w:hAnsi="Verdana" w:cs="Calibri"/>
                <w:color w:val="FF0000"/>
                <w:sz w:val="16"/>
                <w:szCs w:val="16"/>
              </w:rPr>
              <w:id w:val="-1566790424"/>
              <w:placeholder>
                <w:docPart w:val="9AB43EB80D584289A7A3769CE627B52D"/>
              </w:placeholder>
              <w:showingPlcHdr/>
            </w:sdtPr>
            <w:sdtEndPr/>
            <w:sdtContent>
              <w:p w14:paraId="58DA20D9" w14:textId="77777777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sdtContent>
          </w:sdt>
          <w:p w14:paraId="2D8DC6E9" w14:textId="4F646095" w:rsidR="00CF2E84" w:rsidRDefault="00CF2E84" w:rsidP="00AA61D6">
            <w:pPr>
              <w:spacing w:before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</w:tr>
      <w:tr w:rsidR="0089319F" w:rsidRPr="0022635D" w14:paraId="7B1E30DB" w14:textId="33149556" w:rsidTr="00AA61D6">
        <w:trPr>
          <w:cantSplit/>
          <w:trHeight w:val="20"/>
        </w:trPr>
        <w:tc>
          <w:tcPr>
            <w:tcW w:w="283" w:type="dxa"/>
            <w:vMerge/>
          </w:tcPr>
          <w:p w14:paraId="13C42397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vMerge/>
          </w:tcPr>
          <w:p w14:paraId="66961D3D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34" w:type="dxa"/>
            <w:gridSpan w:val="2"/>
            <w:shd w:val="clear" w:color="auto" w:fill="846A48"/>
          </w:tcPr>
          <w:p w14:paraId="27EC8EA5" w14:textId="6D00391E" w:rsidR="0089319F" w:rsidRPr="002D597B" w:rsidRDefault="0089319F" w:rsidP="00AA61D6">
            <w:pPr>
              <w:spacing w:before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sert the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umber of authors</w:t>
            </w:r>
          </w:p>
        </w:tc>
        <w:tc>
          <w:tcPr>
            <w:tcW w:w="540" w:type="dxa"/>
            <w:vAlign w:val="center"/>
          </w:tcPr>
          <w:p w14:paraId="39290F7B" w14:textId="77777777" w:rsidR="0089319F" w:rsidRPr="0022635D" w:rsidRDefault="0089319F" w:rsidP="00AA61D6">
            <w:pPr>
              <w:spacing w:before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56F0858E" w14:textId="77777777" w:rsidR="0089319F" w:rsidRPr="0022635D" w:rsidRDefault="0089319F" w:rsidP="00AA61D6">
            <w:pPr>
              <w:spacing w:before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545" w:type="dxa"/>
            <w:gridSpan w:val="2"/>
            <w:vAlign w:val="center"/>
          </w:tcPr>
          <w:p w14:paraId="37B1E307" w14:textId="77777777" w:rsidR="0089319F" w:rsidRPr="0022635D" w:rsidRDefault="0089319F" w:rsidP="00AA61D6">
            <w:pPr>
              <w:spacing w:before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89319F" w:rsidRPr="0022635D" w14:paraId="6F4A95CD" w14:textId="3E5F54C4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504539BE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0AC5155A" w14:textId="36F436B0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45D0E3AE" w14:textId="1E34F18E" w:rsidR="0089319F" w:rsidRPr="0022635D" w:rsidRDefault="0089319F" w:rsidP="00AA61D6">
            <w:pPr>
              <w:spacing w:before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Style w:val="normaltextrun"/>
                <w:rFonts w:ascii="Verdana" w:hAnsi="Verdana"/>
                <w:color w:val="FFFFFF"/>
                <w:sz w:val="18"/>
                <w:szCs w:val="18"/>
                <w:bdr w:val="none" w:sz="0" w:space="0" w:color="auto" w:frame="1"/>
              </w:rPr>
              <w:t xml:space="preserve">For co-authored publications, the applicant’s contribution is highest if listed as </w:t>
            </w:r>
            <w:r w:rsidR="007F2A26">
              <w:rPr>
                <w:rStyle w:val="normaltextrun"/>
                <w:rFonts w:ascii="Verdana" w:hAnsi="Verdana"/>
                <w:color w:val="FFFFFF"/>
                <w:sz w:val="18"/>
                <w:szCs w:val="18"/>
                <w:bdr w:val="none" w:sz="0" w:space="0" w:color="auto" w:frame="1"/>
              </w:rPr>
              <w:t xml:space="preserve">the </w:t>
            </w:r>
            <w:r>
              <w:rPr>
                <w:rStyle w:val="normaltextrun"/>
                <w:rFonts w:ascii="Verdana" w:hAnsi="Verdana"/>
                <w:color w:val="FFFFFF"/>
                <w:sz w:val="18"/>
                <w:szCs w:val="18"/>
                <w:bdr w:val="none" w:sz="0" w:space="0" w:color="auto" w:frame="1"/>
              </w:rPr>
              <w:t>senior author 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293678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79BB56B6" w14:textId="77777777" w:rsidR="0089319F" w:rsidRPr="0022635D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20487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88964BA" w14:textId="276C1A5F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707999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5" w:type="dxa"/>
                <w:gridSpan w:val="2"/>
                <w:vAlign w:val="center"/>
              </w:tcPr>
              <w:p w14:paraId="6A43B925" w14:textId="3940B40A" w:rsidR="0089319F" w:rsidRDefault="0089319F" w:rsidP="00AA61D6">
                <w:pPr>
                  <w:spacing w:before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9319F" w:rsidRPr="0022635D" w14:paraId="414EE6B8" w14:textId="4322A765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6543735D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67AD9558" w14:textId="0A031E1C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O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094733A7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is in a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7"/>
            </w:r>
          </w:p>
        </w:tc>
        <w:tc>
          <w:tcPr>
            <w:tcW w:w="540" w:type="dxa"/>
            <w:vAlign w:val="center"/>
          </w:tcPr>
          <w:p w14:paraId="0B95499D" w14:textId="462A7BC3" w:rsidR="0089319F" w:rsidRPr="0022635D" w:rsidRDefault="003B3F05" w:rsidP="00AA61D6">
            <w:pPr>
              <w:spacing w:before="40"/>
              <w:jc w:val="center"/>
              <w:rPr>
                <w:rFonts w:ascii="Segoe UI Symbol" w:hAnsi="Segoe UI Symbol" w:cs="Segoe UI Symbol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131278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319F" w:rsidRPr="5BF230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630" w:type="dxa"/>
            <w:vAlign w:val="center"/>
          </w:tcPr>
          <w:p w14:paraId="62E349D6" w14:textId="026FF370" w:rsidR="0089319F" w:rsidRDefault="003B3F05" w:rsidP="00AA61D6">
            <w:pPr>
              <w:spacing w:before="40"/>
              <w:jc w:val="center"/>
              <w:rPr>
                <w:rFonts w:ascii="Segoe UI Symbol" w:hAnsi="Segoe UI Symbol" w:cs="Segoe UI Symbol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4234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DDB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5" w:type="dxa"/>
            <w:gridSpan w:val="2"/>
            <w:vAlign w:val="center"/>
          </w:tcPr>
          <w:p w14:paraId="237C9733" w14:textId="5B8EC8D7" w:rsidR="0089319F" w:rsidRDefault="003B3F05" w:rsidP="00AA61D6">
            <w:pPr>
              <w:spacing w:before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6490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319F" w:rsidRPr="5BF230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89319F" w:rsidRPr="0022635D" w14:paraId="6269F67C" w14:textId="7DC13A45" w:rsidTr="00AA61D6">
        <w:trPr>
          <w:cantSplit/>
          <w:trHeight w:val="20"/>
        </w:trPr>
        <w:tc>
          <w:tcPr>
            <w:tcW w:w="283" w:type="dxa"/>
            <w:shd w:val="clear" w:color="auto" w:fill="846A48"/>
          </w:tcPr>
          <w:p w14:paraId="0AF5F37E" w14:textId="77777777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shd w:val="clear" w:color="auto" w:fill="846A48"/>
          </w:tcPr>
          <w:p w14:paraId="188AE9AA" w14:textId="5A1354D8" w:rsidR="0089319F" w:rsidRPr="0022635D" w:rsidRDefault="0089319F" w:rsidP="00AA61D6">
            <w:pPr>
              <w:spacing w:before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</w:t>
            </w:r>
          </w:p>
        </w:tc>
        <w:tc>
          <w:tcPr>
            <w:tcW w:w="8434" w:type="dxa"/>
            <w:gridSpan w:val="2"/>
            <w:shd w:val="clear" w:color="auto" w:fill="846A48"/>
          </w:tcPr>
          <w:p w14:paraId="2432DDC6" w14:textId="16B8F895" w:rsidR="0089319F" w:rsidRPr="0022635D" w:rsidRDefault="0089319F" w:rsidP="00AA61D6">
            <w:pPr>
              <w:spacing w:before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</w:t>
            </w:r>
            <w:r w:rsidR="007F2A26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wa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fee </w:t>
            </w:r>
            <w:r w:rsidR="007F2A26">
              <w:rPr>
                <w:rFonts w:ascii="Verdana" w:hAnsi="Verdana" w:cs="Calibri"/>
                <w:color w:val="FFFFFF"/>
                <w:sz w:val="18"/>
                <w:szCs w:val="18"/>
              </w:rPr>
              <w:t>paid</w:t>
            </w:r>
            <w:r w:rsidR="007F2A26"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="007F2A26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efore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the peer-review decision?</w:t>
            </w:r>
          </w:p>
        </w:tc>
        <w:tc>
          <w:tcPr>
            <w:tcW w:w="540" w:type="dxa"/>
            <w:vAlign w:val="center"/>
          </w:tcPr>
          <w:p w14:paraId="4E72C58D" w14:textId="0EE7884B" w:rsidR="0089319F" w:rsidRPr="0022635D" w:rsidRDefault="003B3F05" w:rsidP="00AA61D6">
            <w:pPr>
              <w:spacing w:before="40"/>
              <w:jc w:val="center"/>
              <w:rPr>
                <w:rFonts w:ascii="Segoe UI Symbol" w:hAnsi="Segoe UI Symbol" w:cs="Segoe UI Symbol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0617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319F" w:rsidRPr="5BF230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630" w:type="dxa"/>
            <w:vAlign w:val="center"/>
          </w:tcPr>
          <w:p w14:paraId="12F9B8E4" w14:textId="0B30D38C" w:rsidR="0089319F" w:rsidRDefault="003B3F05" w:rsidP="00AA61D6">
            <w:pPr>
              <w:spacing w:before="40"/>
              <w:jc w:val="center"/>
              <w:rPr>
                <w:rFonts w:ascii="Segoe UI Symbol" w:hAnsi="Segoe UI Symbol" w:cs="Segoe UI Symbol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213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319F" w:rsidRPr="5BF230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5" w:type="dxa"/>
            <w:gridSpan w:val="2"/>
            <w:vAlign w:val="center"/>
          </w:tcPr>
          <w:p w14:paraId="78E5527D" w14:textId="04B7541C" w:rsidR="0089319F" w:rsidRDefault="003B3F05" w:rsidP="00AA61D6">
            <w:pPr>
              <w:spacing w:before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27917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319F" w:rsidRPr="5BF230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</w:p>
        </w:tc>
      </w:tr>
      <w:bookmarkEnd w:id="1"/>
    </w:tbl>
    <w:p w14:paraId="695E08C4" w14:textId="27AE4DA4" w:rsidR="00430EFB" w:rsidRDefault="00430EFB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p w14:paraId="64E5666A" w14:textId="6601F370" w:rsidR="00CF2E84" w:rsidRDefault="00CF2E84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p w14:paraId="73E4EAF3" w14:textId="77777777" w:rsidR="00AA61D6" w:rsidRDefault="00AA61D6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084"/>
        <w:gridCol w:w="7290"/>
      </w:tblGrid>
      <w:tr w:rsidR="0022635D" w:rsidRPr="0022635D" w14:paraId="10C1C322" w14:textId="77777777" w:rsidTr="00714A27">
        <w:trPr>
          <w:trHeight w:val="578"/>
        </w:trPr>
        <w:tc>
          <w:tcPr>
            <w:tcW w:w="10795" w:type="dxa"/>
            <w:gridSpan w:val="3"/>
            <w:shd w:val="clear" w:color="auto" w:fill="4A442A"/>
          </w:tcPr>
          <w:p w14:paraId="479741B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/>
                <w:sz w:val="18"/>
                <w:szCs w:val="24"/>
              </w:rPr>
              <w:br w:type="page"/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mments</w:t>
            </w:r>
          </w:p>
        </w:tc>
      </w:tr>
      <w:tr w:rsidR="0022635D" w:rsidRPr="0022635D" w14:paraId="0334CDD6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7467B02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3084" w:type="dxa"/>
            <w:shd w:val="clear" w:color="auto" w:fill="846A48"/>
          </w:tcPr>
          <w:p w14:paraId="48DE19A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pplicant </w:t>
            </w:r>
          </w:p>
        </w:tc>
        <w:tc>
          <w:tcPr>
            <w:tcW w:w="7290" w:type="dxa"/>
          </w:tcPr>
          <w:p w14:paraId="0B8B89D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2635D" w:rsidRPr="0022635D" w14:paraId="7408A967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1BC9497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3084" w:type="dxa"/>
            <w:shd w:val="clear" w:color="auto" w:fill="846A48"/>
          </w:tcPr>
          <w:p w14:paraId="1413E89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ead of Department</w:t>
            </w:r>
          </w:p>
        </w:tc>
        <w:tc>
          <w:tcPr>
            <w:tcW w:w="7290" w:type="dxa"/>
          </w:tcPr>
          <w:p w14:paraId="5ACFE1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22635D" w:rsidRPr="0022635D" w14:paraId="1D771EBF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0B57D034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3084" w:type="dxa"/>
            <w:shd w:val="clear" w:color="auto" w:fill="846A48"/>
          </w:tcPr>
          <w:p w14:paraId="42DB1110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</w:t>
            </w:r>
          </w:p>
        </w:tc>
        <w:tc>
          <w:tcPr>
            <w:tcW w:w="7290" w:type="dxa"/>
          </w:tcPr>
          <w:p w14:paraId="692A792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0FAB2BB" w14:textId="77777777" w:rsidR="0022635D" w:rsidRPr="0022635D" w:rsidRDefault="0022635D" w:rsidP="0022635D"/>
    <w:p w14:paraId="10EF1B13" w14:textId="77777777" w:rsidR="00FD6F70" w:rsidRPr="00B67441" w:rsidRDefault="00FD6F70">
      <w:pPr>
        <w:rPr>
          <w:lang w:val="en-GB"/>
        </w:rPr>
      </w:pPr>
    </w:p>
    <w:sectPr w:rsidR="00FD6F70" w:rsidRPr="00B67441" w:rsidSect="00714A27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CFADB" w14:textId="77777777" w:rsidR="009B47A5" w:rsidRDefault="009B47A5" w:rsidP="0022635D">
      <w:pPr>
        <w:spacing w:after="0" w:line="240" w:lineRule="auto"/>
      </w:pPr>
      <w:r>
        <w:separator/>
      </w:r>
    </w:p>
  </w:endnote>
  <w:endnote w:type="continuationSeparator" w:id="0">
    <w:p w14:paraId="359FED6D" w14:textId="77777777" w:rsidR="009B47A5" w:rsidRDefault="009B47A5" w:rsidP="0022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5EB13" w14:textId="3D9A2875" w:rsidR="00467C97" w:rsidRPr="00752060" w:rsidRDefault="5BF230AF" w:rsidP="5BF230AF">
    <w:pPr>
      <w:pBdr>
        <w:top w:val="single" w:sz="6" w:space="6" w:color="auto"/>
      </w:pBdr>
      <w:tabs>
        <w:tab w:val="center" w:pos="5220"/>
        <w:tab w:val="right" w:pos="10440"/>
      </w:tabs>
      <w:rPr>
        <w:rFonts w:ascii="Verdana" w:hAnsi="Verdana"/>
        <w:sz w:val="14"/>
        <w:szCs w:val="14"/>
        <w:lang w:eastAsia="en-GB"/>
      </w:rPr>
    </w:pPr>
    <w:r w:rsidRPr="5BF230AF">
      <w:rPr>
        <w:rFonts w:ascii="Verdana" w:hAnsi="Verdana"/>
        <w:sz w:val="14"/>
        <w:szCs w:val="14"/>
        <w:lang w:eastAsia="en-GB"/>
      </w:rPr>
      <w:t xml:space="preserve">QU HEALTH ACADEMIC PROMOTION VERIFICATION CHECKLIST “Grades </w:t>
    </w:r>
    <w:r w:rsidR="00B6364F">
      <w:rPr>
        <w:rFonts w:ascii="Verdana" w:hAnsi="Verdana"/>
        <w:sz w:val="14"/>
        <w:szCs w:val="14"/>
        <w:lang w:eastAsia="en-GB"/>
      </w:rPr>
      <w:t>E</w:t>
    </w:r>
    <w:r w:rsidRPr="5BF230AF">
      <w:rPr>
        <w:rFonts w:ascii="Verdana" w:hAnsi="Verdana"/>
        <w:sz w:val="14"/>
        <w:szCs w:val="14"/>
        <w:lang w:eastAsia="en-GB"/>
      </w:rPr>
      <w:t>” Fall 2025</w:t>
    </w:r>
    <w:r w:rsidR="00467C97">
      <w:tab/>
    </w:r>
    <w:r w:rsidRPr="5BF230AF">
      <w:rPr>
        <w:rFonts w:ascii="Verdana" w:hAnsi="Verdana"/>
        <w:lang w:eastAsia="en-GB"/>
      </w:rPr>
      <w:t xml:space="preserve">Page </w:t>
    </w:r>
    <w:r w:rsidR="00467C97" w:rsidRPr="5BF230AF">
      <w:rPr>
        <w:rFonts w:ascii="Verdana" w:hAnsi="Verdana"/>
        <w:noProof/>
        <w:lang w:eastAsia="en-GB"/>
      </w:rPr>
      <w:fldChar w:fldCharType="begin"/>
    </w:r>
    <w:r w:rsidR="00467C97" w:rsidRPr="5BF230AF">
      <w:rPr>
        <w:rFonts w:ascii="Verdana" w:hAnsi="Verdana"/>
        <w:lang w:eastAsia="en-GB"/>
      </w:rPr>
      <w:instrText xml:space="preserve"> PAGE </w:instrText>
    </w:r>
    <w:r w:rsidR="00467C97" w:rsidRPr="5BF230AF">
      <w:rPr>
        <w:rFonts w:ascii="Verdana" w:hAnsi="Verdana"/>
        <w:lang w:eastAsia="en-GB"/>
      </w:rPr>
      <w:fldChar w:fldCharType="separate"/>
    </w:r>
    <w:r w:rsidRPr="5BF230AF">
      <w:rPr>
        <w:rFonts w:ascii="Verdana" w:hAnsi="Verdana"/>
        <w:noProof/>
        <w:lang w:eastAsia="en-GB"/>
      </w:rPr>
      <w:t>6</w:t>
    </w:r>
    <w:r w:rsidR="00467C97" w:rsidRPr="5BF230AF">
      <w:rPr>
        <w:rFonts w:ascii="Verdana" w:hAnsi="Verdana"/>
        <w:noProof/>
        <w:lang w:eastAsia="en-GB"/>
      </w:rPr>
      <w:fldChar w:fldCharType="end"/>
    </w:r>
    <w:r w:rsidRPr="5BF230AF">
      <w:rPr>
        <w:rFonts w:ascii="Verdana" w:hAnsi="Verdana"/>
        <w:lang w:eastAsia="en-GB"/>
      </w:rPr>
      <w:t xml:space="preserve"> of </w:t>
    </w:r>
    <w:r w:rsidR="00467C97" w:rsidRPr="5BF230AF">
      <w:rPr>
        <w:rFonts w:ascii="Verdana" w:hAnsi="Verdana"/>
        <w:noProof/>
        <w:lang w:eastAsia="en-GB"/>
      </w:rPr>
      <w:fldChar w:fldCharType="begin"/>
    </w:r>
    <w:r w:rsidR="00467C97" w:rsidRPr="5BF230AF">
      <w:rPr>
        <w:rFonts w:ascii="Verdana" w:hAnsi="Verdana"/>
        <w:lang w:eastAsia="en-GB"/>
      </w:rPr>
      <w:instrText xml:space="preserve"> NUMPAGES </w:instrText>
    </w:r>
    <w:r w:rsidR="00467C97" w:rsidRPr="5BF230AF">
      <w:rPr>
        <w:rFonts w:ascii="Verdana" w:hAnsi="Verdana"/>
        <w:lang w:eastAsia="en-GB"/>
      </w:rPr>
      <w:fldChar w:fldCharType="separate"/>
    </w:r>
    <w:r w:rsidRPr="5BF230AF">
      <w:rPr>
        <w:rFonts w:ascii="Verdana" w:hAnsi="Verdana"/>
        <w:noProof/>
        <w:lang w:eastAsia="en-GB"/>
      </w:rPr>
      <w:t>6</w:t>
    </w:r>
    <w:r w:rsidR="00467C97" w:rsidRPr="5BF230AF">
      <w:rPr>
        <w:rFonts w:ascii="Verdana" w:hAnsi="Verdana"/>
        <w:noProof/>
        <w:lang w:eastAsia="en-GB"/>
      </w:rPr>
      <w:fldChar w:fldCharType="end"/>
    </w:r>
    <w:r w:rsidR="00467C97">
      <w:tab/>
    </w:r>
  </w:p>
  <w:p w14:paraId="3547FBDD" w14:textId="77777777" w:rsidR="00467C97" w:rsidRPr="00752060" w:rsidRDefault="00467C97" w:rsidP="00714A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15219" w14:textId="77777777" w:rsidR="009B47A5" w:rsidRDefault="009B47A5" w:rsidP="0022635D">
      <w:pPr>
        <w:spacing w:after="0" w:line="240" w:lineRule="auto"/>
      </w:pPr>
      <w:r>
        <w:separator/>
      </w:r>
    </w:p>
  </w:footnote>
  <w:footnote w:type="continuationSeparator" w:id="0">
    <w:p w14:paraId="3F499496" w14:textId="77777777" w:rsidR="009B47A5" w:rsidRDefault="009B47A5" w:rsidP="0022635D">
      <w:pPr>
        <w:spacing w:after="0" w:line="240" w:lineRule="auto"/>
      </w:pPr>
      <w:r>
        <w:continuationSeparator/>
      </w:r>
    </w:p>
  </w:footnote>
  <w:footnote w:id="1">
    <w:p w14:paraId="019FD1CA" w14:textId="77777777" w:rsidR="00AA61D6" w:rsidRDefault="00AA61D6" w:rsidP="00AA61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Verdana" w:hAnsi="Verdana" w:cs="ArialMT"/>
          <w:sz w:val="16"/>
          <w:szCs w:val="16"/>
          <w:lang w:val="en-GB"/>
        </w:rPr>
        <w:t>I</w:t>
      </w:r>
      <w:r w:rsidRPr="00C64E81">
        <w:rPr>
          <w:rFonts w:ascii="Verdana" w:hAnsi="Verdana" w:cs="ArialMT"/>
          <w:sz w:val="16"/>
          <w:szCs w:val="16"/>
          <w:lang w:val="en-GB"/>
        </w:rPr>
        <w:t>n case of a high impact, high quality specialized and limited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volume of journals in the field, an adjudication process by the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romotion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committees will be conducted to advise on the acceptability of additional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ublications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2">
    <w:p w14:paraId="6B3FF631" w14:textId="77777777" w:rsidR="00AA61D6" w:rsidRDefault="00AA61D6" w:rsidP="00AA61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30071E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3">
    <w:p w14:paraId="0FD49E68" w14:textId="77777777" w:rsidR="00AA61D6" w:rsidRDefault="00AA61D6" w:rsidP="00AA61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D2F08">
        <w:rPr>
          <w:rFonts w:ascii="Verdana" w:hAnsi="Verdana"/>
          <w:sz w:val="16"/>
          <w:szCs w:val="16"/>
        </w:rPr>
        <w:t xml:space="preserve">According to QU Health policy, fees for publication must be paid </w:t>
      </w:r>
      <w:r w:rsidRPr="00AD2F08">
        <w:rPr>
          <w:rFonts w:ascii="Verdana" w:hAnsi="Verdana"/>
          <w:b/>
          <w:bCs/>
          <w:sz w:val="16"/>
          <w:szCs w:val="16"/>
        </w:rPr>
        <w:t>after</w:t>
      </w:r>
      <w:r w:rsidRPr="00AD2F08">
        <w:rPr>
          <w:rFonts w:ascii="Verdana" w:hAnsi="Verdana"/>
          <w:sz w:val="16"/>
          <w:szCs w:val="16"/>
        </w:rPr>
        <w:t xml:space="preserve"> peer review</w:t>
      </w:r>
      <w:r w:rsidRPr="005A469F">
        <w:rPr>
          <w:rFonts w:ascii="Verdana" w:hAnsi="Verdana"/>
          <w:sz w:val="16"/>
          <w:szCs w:val="16"/>
        </w:rPr>
        <w:t xml:space="preserve"> and acceptance</w:t>
      </w:r>
      <w:r>
        <w:t xml:space="preserve">.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>case of a high impact, high quality, reputable Q1 journals, additional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 Hybrid journals are acceptable.</w:t>
      </w:r>
    </w:p>
  </w:footnote>
  <w:footnote w:id="4">
    <w:p w14:paraId="3E646487" w14:textId="3ACB8722" w:rsidR="0089319F" w:rsidRPr="00014BC9" w:rsidRDefault="0089319F" w:rsidP="00014BC9">
      <w:pPr>
        <w:pStyle w:val="FootnoteText"/>
        <w:rPr>
          <w:rStyle w:val="FooterChar"/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/>
          <w:sz w:val="16"/>
          <w:szCs w:val="16"/>
        </w:rPr>
        <w:t xml:space="preserve"> </w:t>
      </w:r>
      <w:r w:rsidRPr="00D6670F">
        <w:rPr>
          <w:rStyle w:val="FooterChar"/>
          <w:rFonts w:ascii="Verdana" w:hAnsi="Verdana"/>
          <w:sz w:val="16"/>
          <w:szCs w:val="16"/>
        </w:rPr>
        <w:t xml:space="preserve">According to QU Health promotion policy, </w:t>
      </w:r>
      <w:r w:rsidRPr="00D6670F">
        <w:rPr>
          <w:rStyle w:val="FooterChar"/>
          <w:rFonts w:ascii="Verdana" w:hAnsi="Verdana"/>
          <w:b/>
          <w:bCs/>
          <w:sz w:val="16"/>
          <w:szCs w:val="16"/>
        </w:rPr>
        <w:t xml:space="preserve">ALL </w:t>
      </w:r>
      <w:r w:rsidRPr="00D6670F">
        <w:rPr>
          <w:rStyle w:val="FooterChar"/>
          <w:rFonts w:ascii="Verdana" w:hAnsi="Verdana"/>
          <w:sz w:val="16"/>
          <w:szCs w:val="16"/>
        </w:rPr>
        <w:t xml:space="preserve">submitted peer-reviewed articles must be published in a journal with an impact factor of </w:t>
      </w:r>
      <w:r w:rsidRPr="00D6670F">
        <w:rPr>
          <w:rStyle w:val="FooterChar"/>
          <w:rFonts w:ascii="Verdana" w:hAnsi="Verdana"/>
          <w:b/>
          <w:bCs/>
          <w:sz w:val="16"/>
          <w:szCs w:val="16"/>
        </w:rPr>
        <w:t>higher than ONE</w:t>
      </w:r>
      <w:r w:rsidRPr="00D6670F">
        <w:rPr>
          <w:rStyle w:val="FooterChar"/>
          <w:rFonts w:ascii="Verdana" w:hAnsi="Verdana"/>
          <w:sz w:val="16"/>
          <w:szCs w:val="16"/>
        </w:rPr>
        <w:t xml:space="preserve">. </w:t>
      </w:r>
      <w:r w:rsidRPr="00D6670F">
        <w:rPr>
          <w:rFonts w:ascii="Verdana" w:hAnsi="Verdana"/>
          <w:sz w:val="16"/>
          <w:szCs w:val="16"/>
        </w:rPr>
        <w:t>Impact factor is based on Clarivate Journal Impact Factor.</w:t>
      </w:r>
    </w:p>
  </w:footnote>
  <w:footnote w:id="5">
    <w:p w14:paraId="49F0A17F" w14:textId="4984C6FE" w:rsidR="0089319F" w:rsidRPr="00EA271D" w:rsidRDefault="0089319F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 w:cs="Calibri"/>
          <w:sz w:val="16"/>
          <w:szCs w:val="16"/>
          <w:vertAlign w:val="superscript"/>
        </w:rPr>
        <w:t xml:space="preserve"> (***)</w:t>
      </w:r>
      <w:r w:rsidRPr="00D6670F">
        <w:rPr>
          <w:rFonts w:ascii="Verdana" w:hAnsi="Verdana" w:cs="Calibri"/>
          <w:sz w:val="16"/>
          <w:szCs w:val="16"/>
        </w:rPr>
        <w:t>:  Guidelines for iThenticate report for Promotion File: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 1</w:t>
      </w:r>
      <w:r w:rsidRPr="00D6670F">
        <w:rPr>
          <w:rFonts w:ascii="Verdana" w:hAnsi="Verdana" w:cs="Calibri"/>
          <w:sz w:val="16"/>
          <w:szCs w:val="16"/>
          <w:lang w:eastAsia="en-GB"/>
        </w:rPr>
        <w:t>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Use the iThenticate software to check the similarity of the paper.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2.</w:t>
      </w:r>
      <w:r w:rsidRPr="00D6670F">
        <w:rPr>
          <w:rFonts w:ascii="Verdana" w:hAnsi="Verdana"/>
          <w:sz w:val="16"/>
          <w:szCs w:val="16"/>
          <w:lang w:eastAsia="en-GB"/>
        </w:rPr>
        <w:t>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e </w:t>
      </w:r>
      <w:r w:rsidRPr="00D6670F">
        <w:rPr>
          <w:rFonts w:ascii="Verdana" w:hAnsi="Verdana" w:cs="Calibri"/>
          <w:sz w:val="16"/>
          <w:szCs w:val="16"/>
          <w:lang w:eastAsia="en-GB"/>
        </w:rPr>
        <w:t>the similarity with the same article/abstract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because these 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are already </w:t>
      </w:r>
      <w:r w:rsidRPr="0010607E">
        <w:rPr>
          <w:rFonts w:ascii="Verdana" w:hAnsi="Verdana" w:cs="Calibri"/>
          <w:sz w:val="16"/>
          <w:szCs w:val="16"/>
          <w:lang w:eastAsia="en-GB"/>
        </w:rPr>
        <w:t>published,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 and the software will show similarities with the same published article/abstract.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3.</w:t>
      </w:r>
      <w:r w:rsidRPr="00D6670F">
        <w:rPr>
          <w:rFonts w:ascii="Verdana" w:hAnsi="Verdana"/>
          <w:sz w:val="16"/>
          <w:szCs w:val="16"/>
          <w:lang w:eastAsia="en-GB"/>
        </w:rPr>
        <w:t>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>e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 the working papers of the same article (WP series),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4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>Exclude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all the articles that cited the candidate’s paper and are published after the publication date of the paper,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5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e </w:t>
      </w:r>
      <w:r w:rsidRPr="00D6670F">
        <w:rPr>
          <w:rFonts w:ascii="Verdana" w:hAnsi="Verdana" w:cs="Calibri"/>
          <w:sz w:val="16"/>
          <w:szCs w:val="16"/>
          <w:lang w:eastAsia="en-GB"/>
        </w:rPr>
        <w:t>the references</w:t>
      </w:r>
    </w:p>
  </w:footnote>
  <w:footnote w:id="6">
    <w:p w14:paraId="65360F40" w14:textId="009F3AE9" w:rsidR="0089319F" w:rsidRPr="003349B0" w:rsidRDefault="0089319F" w:rsidP="00014BC9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/>
          <w:sz w:val="16"/>
          <w:szCs w:val="16"/>
        </w:rPr>
        <w:t xml:space="preserve"> Senior author is defined as </w:t>
      </w:r>
      <w:r w:rsidRPr="00D6670F">
        <w:rPr>
          <w:rFonts w:ascii="Verdana" w:hAnsi="Verdana"/>
          <w:b/>
          <w:bCs/>
          <w:sz w:val="16"/>
          <w:szCs w:val="16"/>
        </w:rPr>
        <w:t xml:space="preserve">FIRST </w:t>
      </w:r>
      <w:r w:rsidRPr="00D6670F">
        <w:rPr>
          <w:rFonts w:ascii="Verdana" w:hAnsi="Verdana"/>
          <w:sz w:val="16"/>
          <w:szCs w:val="16"/>
        </w:rPr>
        <w:t xml:space="preserve">author or </w:t>
      </w:r>
      <w:r w:rsidRPr="00D6670F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D6670F">
        <w:rPr>
          <w:rFonts w:ascii="Verdana" w:hAnsi="Verdana"/>
          <w:sz w:val="16"/>
          <w:szCs w:val="16"/>
        </w:rPr>
        <w:t xml:space="preserve">author. The applicant </w:t>
      </w:r>
      <w:r>
        <w:rPr>
          <w:rFonts w:ascii="Verdana" w:hAnsi="Verdana"/>
          <w:sz w:val="16"/>
          <w:szCs w:val="16"/>
        </w:rPr>
        <w:t>could</w:t>
      </w:r>
      <w:r w:rsidRPr="00D6670F">
        <w:rPr>
          <w:rFonts w:ascii="Verdana" w:hAnsi="Verdana"/>
          <w:sz w:val="16"/>
          <w:szCs w:val="16"/>
        </w:rPr>
        <w:t xml:space="preserve"> be the </w:t>
      </w:r>
      <w:r w:rsidRPr="00D6670F">
        <w:rPr>
          <w:rFonts w:ascii="Verdana" w:hAnsi="Verdana"/>
          <w:b/>
          <w:bCs/>
          <w:sz w:val="16"/>
          <w:szCs w:val="16"/>
        </w:rPr>
        <w:t xml:space="preserve">SENIOR </w:t>
      </w:r>
      <w:r w:rsidRPr="00D6670F">
        <w:rPr>
          <w:rFonts w:ascii="Verdana" w:hAnsi="Verdana"/>
          <w:sz w:val="16"/>
          <w:szCs w:val="16"/>
        </w:rPr>
        <w:t xml:space="preserve">author in </w:t>
      </w:r>
      <w:r w:rsidRPr="00D6670F">
        <w:rPr>
          <w:rFonts w:ascii="Verdana" w:hAnsi="Verdana"/>
          <w:b/>
          <w:bCs/>
          <w:sz w:val="16"/>
          <w:szCs w:val="16"/>
        </w:rPr>
        <w:t>at least ONE paper</w:t>
      </w:r>
      <w:r>
        <w:rPr>
          <w:rFonts w:ascii="Verdana" w:hAnsi="Verdana"/>
          <w:b/>
          <w:bCs/>
          <w:sz w:val="16"/>
          <w:szCs w:val="16"/>
        </w:rPr>
        <w:t xml:space="preserve">. </w:t>
      </w:r>
    </w:p>
  </w:footnote>
  <w:footnote w:id="7">
    <w:p w14:paraId="04A91371" w14:textId="0DC13388" w:rsidR="0089319F" w:rsidRPr="006E2AE2" w:rsidRDefault="0089319F" w:rsidP="006E2AE2">
      <w:pPr>
        <w:pStyle w:val="FootnoteText"/>
        <w:rPr>
          <w:rFonts w:ascii="Verdana" w:hAnsi="Verdana"/>
          <w:sz w:val="16"/>
          <w:szCs w:val="16"/>
        </w:rPr>
      </w:pPr>
      <w:r w:rsidRPr="002B0649">
        <w:rPr>
          <w:rStyle w:val="FootnoteReference"/>
          <w:rFonts w:ascii="Verdana" w:hAnsi="Verdana"/>
          <w:sz w:val="16"/>
          <w:szCs w:val="16"/>
        </w:rPr>
        <w:footnoteRef/>
      </w:r>
      <w:r w:rsidRPr="002B0649">
        <w:rPr>
          <w:rFonts w:ascii="Verdana" w:hAnsi="Verdana"/>
          <w:sz w:val="16"/>
          <w:szCs w:val="16"/>
        </w:rPr>
        <w:t xml:space="preserve"> </w:t>
      </w:r>
      <w:r w:rsidRPr="002B0649">
        <w:rPr>
          <w:rFonts w:ascii="Verdana" w:hAnsi="Verdana"/>
          <w:b/>
          <w:bCs/>
          <w:sz w:val="16"/>
          <w:szCs w:val="16"/>
        </w:rPr>
        <w:t xml:space="preserve">No more than TWO </w:t>
      </w:r>
      <w:r w:rsidRPr="002B0649">
        <w:rPr>
          <w:rFonts w:ascii="Verdana" w:hAnsi="Verdana"/>
          <w:sz w:val="16"/>
          <w:szCs w:val="16"/>
        </w:rPr>
        <w:t xml:space="preserve">publications can be in exclusively </w:t>
      </w:r>
      <w:r w:rsidRPr="002B0649">
        <w:rPr>
          <w:rFonts w:ascii="Verdana" w:hAnsi="Verdana"/>
          <w:b/>
          <w:bCs/>
          <w:sz w:val="16"/>
          <w:szCs w:val="16"/>
        </w:rPr>
        <w:t>OPEN ACESS</w:t>
      </w:r>
      <w:r w:rsidRPr="002B0649">
        <w:rPr>
          <w:rFonts w:ascii="Verdana" w:hAnsi="Verdana"/>
          <w:sz w:val="16"/>
          <w:szCs w:val="16"/>
        </w:rPr>
        <w:t xml:space="preserve"> journals that charge publication fees (fees for publication after peer review and acceptance); however, in 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5BF230AF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 Open Access publications are allow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8CBEC" w14:textId="77D07353" w:rsidR="00467C97" w:rsidRPr="008F2DD0" w:rsidRDefault="00B62DDB" w:rsidP="001A1EBC">
    <w:pPr>
      <w:pStyle w:val="Header"/>
      <w:bidi/>
      <w:rPr>
        <w:rFonts w:ascii="Verdana" w:hAnsi="Verdana" w:cs="Sakkal Majalla"/>
        <w:b/>
        <w:bCs/>
        <w:noProof/>
        <w:color w:val="4E316C"/>
        <w:lang w:val="en-GB" w:bidi="ar-QA"/>
      </w:rPr>
    </w:pPr>
    <w:r>
      <w:rPr>
        <w:noProof/>
      </w:rPr>
      <w:drawing>
        <wp:anchor distT="0" distB="0" distL="114300" distR="114300" simplePos="0" relativeHeight="251658243" behindDoc="0" locked="0" layoutInCell="1" allowOverlap="1" wp14:anchorId="53099A7B" wp14:editId="4F1538DE">
          <wp:simplePos x="0" y="0"/>
          <wp:positionH relativeFrom="column">
            <wp:posOffset>5861050</wp:posOffset>
          </wp:positionH>
          <wp:positionV relativeFrom="paragraph">
            <wp:posOffset>-258445</wp:posOffset>
          </wp:positionV>
          <wp:extent cx="820420" cy="753110"/>
          <wp:effectExtent l="0" t="0" r="0" b="8890"/>
          <wp:wrapSquare wrapText="bothSides"/>
          <wp:docPr id="1" name="Picture 1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820420" cy="7531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6D03BF30" wp14:editId="218B2D92">
              <wp:simplePos x="0" y="0"/>
              <wp:positionH relativeFrom="column">
                <wp:posOffset>304800</wp:posOffset>
              </wp:positionH>
              <wp:positionV relativeFrom="paragraph">
                <wp:posOffset>-147417</wp:posOffset>
              </wp:positionV>
              <wp:extent cx="1559169" cy="534035"/>
              <wp:effectExtent l="0" t="0" r="3175" b="0"/>
              <wp:wrapNone/>
              <wp:docPr id="183263438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59169" cy="534035"/>
                        <a:chOff x="180000" y="180001"/>
                        <a:chExt cx="2193290" cy="779210"/>
                      </a:xfrm>
                    </wpg:grpSpPr>
                    <pic:pic xmlns:pic="http://schemas.openxmlformats.org/drawingml/2006/picture">
                      <pic:nvPicPr>
                        <pic:cNvPr id="407107968" name="Picture 407107968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49554"/>
                        <a:stretch/>
                      </pic:blipFill>
                      <pic:spPr bwMode="auto">
                        <a:xfrm>
                          <a:off x="180000" y="180001"/>
                          <a:ext cx="2193290" cy="5955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72654550" name="Picture 1372654550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4438"/>
                        <a:stretch/>
                      </pic:blipFill>
                      <pic:spPr bwMode="auto">
                        <a:xfrm>
                          <a:off x="180000" y="775505"/>
                          <a:ext cx="2193290" cy="1837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B3DF03" id="Group 1" o:spid="_x0000_s1026" style="position:absolute;margin-left:24pt;margin-top:-11.6pt;width:122.75pt;height:42.05pt;z-index:251658242;mso-width-relative:margin;mso-height-relative:margin" coordorigin="1800,1800" coordsize="21932,77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07107968" o:spid="_x0000_s1027" type="#_x0000_t75" alt="College of Health Sciences | Qatar University" style="position:absolute;left:1800;top:1800;width:21932;height:5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">
                <v:imagedata r:id="rId3" o:title="College of Health Sciences | Qatar University" cropbottom="32476f"/>
              </v:shape>
              <v:shape id="Picture 1372654550" o:spid="_x0000_s1028" type="#_x0000_t75" alt="College of Health Sciences | Qatar University" style="position:absolute;left:1800;top:7755;width:21932;height:1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">
                <v:imagedata r:id="rId3" o:title="College of Health Sciences | Qatar University" croptop="55337f"/>
              </v:shape>
            </v:group>
          </w:pict>
        </mc:Fallback>
      </mc:AlternateContent>
    </w:r>
  </w:p>
  <w:p w14:paraId="0E83D5D5" w14:textId="6B855EA3" w:rsidR="00467C97" w:rsidRPr="0026550A" w:rsidRDefault="00467C97" w:rsidP="00714A2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4F56E7" wp14:editId="2C46C08B">
          <wp:simplePos x="0" y="0"/>
          <wp:positionH relativeFrom="column">
            <wp:posOffset>9395460</wp:posOffset>
          </wp:positionH>
          <wp:positionV relativeFrom="paragraph">
            <wp:posOffset>358140</wp:posOffset>
          </wp:positionV>
          <wp:extent cx="965200" cy="989965"/>
          <wp:effectExtent l="0" t="0" r="0" b="0"/>
          <wp:wrapSquare wrapText="bothSides"/>
          <wp:docPr id="1231901680" name="Picture 1231901680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1901680" name="Picture 1231901680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23BF2266" wp14:editId="1DB0E387">
          <wp:simplePos x="0" y="0"/>
          <wp:positionH relativeFrom="column">
            <wp:posOffset>8863330</wp:posOffset>
          </wp:positionH>
          <wp:positionV relativeFrom="paragraph">
            <wp:posOffset>219075</wp:posOffset>
          </wp:positionV>
          <wp:extent cx="965200" cy="989965"/>
          <wp:effectExtent l="0" t="0" r="0" b="0"/>
          <wp:wrapSquare wrapText="bothSides"/>
          <wp:docPr id="140325259" name="Picture 140325259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325259" name="Picture 140325259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F834EB"/>
    <w:multiLevelType w:val="hybridMultilevel"/>
    <w:tmpl w:val="9B220E4A"/>
    <w:lvl w:ilvl="0" w:tplc="0409000F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82617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53161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wNjawNDe3MDM0MjZS0lEKTi0uzszPAykwqQUALpLUeiwAAAA="/>
  </w:docVars>
  <w:rsids>
    <w:rsidRoot w:val="007D099A"/>
    <w:rsid w:val="00014BC9"/>
    <w:rsid w:val="00023A78"/>
    <w:rsid w:val="000247CA"/>
    <w:rsid w:val="00027A93"/>
    <w:rsid w:val="00040D68"/>
    <w:rsid w:val="00042866"/>
    <w:rsid w:val="000572F5"/>
    <w:rsid w:val="00061824"/>
    <w:rsid w:val="000624F6"/>
    <w:rsid w:val="000670FC"/>
    <w:rsid w:val="00076E10"/>
    <w:rsid w:val="00077D12"/>
    <w:rsid w:val="00085336"/>
    <w:rsid w:val="00091B42"/>
    <w:rsid w:val="000A2D47"/>
    <w:rsid w:val="000A6BE2"/>
    <w:rsid w:val="000D45CD"/>
    <w:rsid w:val="0010607E"/>
    <w:rsid w:val="00121AAC"/>
    <w:rsid w:val="00124413"/>
    <w:rsid w:val="00127E52"/>
    <w:rsid w:val="00131649"/>
    <w:rsid w:val="00133BE3"/>
    <w:rsid w:val="00136520"/>
    <w:rsid w:val="00140107"/>
    <w:rsid w:val="00142290"/>
    <w:rsid w:val="0014333E"/>
    <w:rsid w:val="00147479"/>
    <w:rsid w:val="001569C5"/>
    <w:rsid w:val="00161AB6"/>
    <w:rsid w:val="001624D3"/>
    <w:rsid w:val="00170124"/>
    <w:rsid w:val="001942B8"/>
    <w:rsid w:val="00195D8C"/>
    <w:rsid w:val="001A1EBC"/>
    <w:rsid w:val="001C7675"/>
    <w:rsid w:val="001E5FD9"/>
    <w:rsid w:val="001F53BB"/>
    <w:rsid w:val="002139BC"/>
    <w:rsid w:val="00222147"/>
    <w:rsid w:val="0022635D"/>
    <w:rsid w:val="00231EA1"/>
    <w:rsid w:val="00233E5B"/>
    <w:rsid w:val="00233E69"/>
    <w:rsid w:val="0023578D"/>
    <w:rsid w:val="00237223"/>
    <w:rsid w:val="00246F3E"/>
    <w:rsid w:val="00261944"/>
    <w:rsid w:val="0026372A"/>
    <w:rsid w:val="00263F78"/>
    <w:rsid w:val="002666E9"/>
    <w:rsid w:val="002668AB"/>
    <w:rsid w:val="0026773E"/>
    <w:rsid w:val="00282445"/>
    <w:rsid w:val="002921CC"/>
    <w:rsid w:val="00294930"/>
    <w:rsid w:val="00294D92"/>
    <w:rsid w:val="00297B2B"/>
    <w:rsid w:val="002A796D"/>
    <w:rsid w:val="002B0649"/>
    <w:rsid w:val="002C3C54"/>
    <w:rsid w:val="002C4706"/>
    <w:rsid w:val="002C5D4D"/>
    <w:rsid w:val="002D597B"/>
    <w:rsid w:val="002D66B4"/>
    <w:rsid w:val="002E5DF1"/>
    <w:rsid w:val="0031358F"/>
    <w:rsid w:val="00316C21"/>
    <w:rsid w:val="00322870"/>
    <w:rsid w:val="00336F2D"/>
    <w:rsid w:val="00361759"/>
    <w:rsid w:val="003758E6"/>
    <w:rsid w:val="00385E7E"/>
    <w:rsid w:val="00392EF2"/>
    <w:rsid w:val="003A008E"/>
    <w:rsid w:val="003A1401"/>
    <w:rsid w:val="003A4739"/>
    <w:rsid w:val="003B3F05"/>
    <w:rsid w:val="003BAC79"/>
    <w:rsid w:val="003C527D"/>
    <w:rsid w:val="003C7D8C"/>
    <w:rsid w:val="003E100C"/>
    <w:rsid w:val="003E17A8"/>
    <w:rsid w:val="003F5F7E"/>
    <w:rsid w:val="00420F22"/>
    <w:rsid w:val="004237AF"/>
    <w:rsid w:val="00430EFB"/>
    <w:rsid w:val="00467C97"/>
    <w:rsid w:val="004915AF"/>
    <w:rsid w:val="004974B9"/>
    <w:rsid w:val="004A6EF5"/>
    <w:rsid w:val="004C3A1B"/>
    <w:rsid w:val="004C50BA"/>
    <w:rsid w:val="004C6EF7"/>
    <w:rsid w:val="004D1E4A"/>
    <w:rsid w:val="004E0C23"/>
    <w:rsid w:val="004F3181"/>
    <w:rsid w:val="004F6274"/>
    <w:rsid w:val="00512E52"/>
    <w:rsid w:val="00514504"/>
    <w:rsid w:val="0052020A"/>
    <w:rsid w:val="00533D9D"/>
    <w:rsid w:val="00536BF4"/>
    <w:rsid w:val="0054715B"/>
    <w:rsid w:val="00555D95"/>
    <w:rsid w:val="0056144A"/>
    <w:rsid w:val="005640FB"/>
    <w:rsid w:val="00580BB7"/>
    <w:rsid w:val="00584B38"/>
    <w:rsid w:val="0059062A"/>
    <w:rsid w:val="00592BF6"/>
    <w:rsid w:val="005A0910"/>
    <w:rsid w:val="005A4992"/>
    <w:rsid w:val="005C2292"/>
    <w:rsid w:val="005D199D"/>
    <w:rsid w:val="005D47B3"/>
    <w:rsid w:val="00605F3D"/>
    <w:rsid w:val="00623298"/>
    <w:rsid w:val="0062339D"/>
    <w:rsid w:val="006350FF"/>
    <w:rsid w:val="00645E49"/>
    <w:rsid w:val="00646F77"/>
    <w:rsid w:val="00671D5C"/>
    <w:rsid w:val="00690626"/>
    <w:rsid w:val="006A4740"/>
    <w:rsid w:val="006A5311"/>
    <w:rsid w:val="006A6001"/>
    <w:rsid w:val="006B1019"/>
    <w:rsid w:val="006B10BE"/>
    <w:rsid w:val="006C7FCA"/>
    <w:rsid w:val="006E2AE2"/>
    <w:rsid w:val="006E50C7"/>
    <w:rsid w:val="007009B0"/>
    <w:rsid w:val="00706EB4"/>
    <w:rsid w:val="00710377"/>
    <w:rsid w:val="00710BA3"/>
    <w:rsid w:val="00714A27"/>
    <w:rsid w:val="00722D6D"/>
    <w:rsid w:val="0073039F"/>
    <w:rsid w:val="007333FE"/>
    <w:rsid w:val="0074425F"/>
    <w:rsid w:val="007617F1"/>
    <w:rsid w:val="00767840"/>
    <w:rsid w:val="00774D45"/>
    <w:rsid w:val="0077751E"/>
    <w:rsid w:val="00797FD8"/>
    <w:rsid w:val="007A14BB"/>
    <w:rsid w:val="007D099A"/>
    <w:rsid w:val="007D3442"/>
    <w:rsid w:val="007E09A3"/>
    <w:rsid w:val="007E0D5C"/>
    <w:rsid w:val="007E4AFD"/>
    <w:rsid w:val="007F2A26"/>
    <w:rsid w:val="008146F4"/>
    <w:rsid w:val="00817E29"/>
    <w:rsid w:val="00833373"/>
    <w:rsid w:val="00843638"/>
    <w:rsid w:val="008532AE"/>
    <w:rsid w:val="00853E49"/>
    <w:rsid w:val="00873436"/>
    <w:rsid w:val="00874ED8"/>
    <w:rsid w:val="0089319F"/>
    <w:rsid w:val="008A61BE"/>
    <w:rsid w:val="008B09F0"/>
    <w:rsid w:val="008B16FD"/>
    <w:rsid w:val="008C0F57"/>
    <w:rsid w:val="008C5807"/>
    <w:rsid w:val="008D7AE6"/>
    <w:rsid w:val="008E5DC3"/>
    <w:rsid w:val="008F0EA6"/>
    <w:rsid w:val="00911740"/>
    <w:rsid w:val="009260C7"/>
    <w:rsid w:val="00926DEC"/>
    <w:rsid w:val="00927724"/>
    <w:rsid w:val="00931445"/>
    <w:rsid w:val="00945F3F"/>
    <w:rsid w:val="00951E30"/>
    <w:rsid w:val="009615BF"/>
    <w:rsid w:val="00995752"/>
    <w:rsid w:val="009A5304"/>
    <w:rsid w:val="009B4263"/>
    <w:rsid w:val="009B47A5"/>
    <w:rsid w:val="009B6011"/>
    <w:rsid w:val="009B6679"/>
    <w:rsid w:val="009C4BD1"/>
    <w:rsid w:val="009C6853"/>
    <w:rsid w:val="00A067F0"/>
    <w:rsid w:val="00A07471"/>
    <w:rsid w:val="00A16CD5"/>
    <w:rsid w:val="00A175A2"/>
    <w:rsid w:val="00A21DEA"/>
    <w:rsid w:val="00A356C3"/>
    <w:rsid w:val="00A3711F"/>
    <w:rsid w:val="00A41BB1"/>
    <w:rsid w:val="00A46A4F"/>
    <w:rsid w:val="00A728DB"/>
    <w:rsid w:val="00A81D05"/>
    <w:rsid w:val="00A83F15"/>
    <w:rsid w:val="00A8473A"/>
    <w:rsid w:val="00A91622"/>
    <w:rsid w:val="00A95365"/>
    <w:rsid w:val="00AA61D6"/>
    <w:rsid w:val="00AB3A31"/>
    <w:rsid w:val="00AB46A9"/>
    <w:rsid w:val="00AC46A5"/>
    <w:rsid w:val="00AC6949"/>
    <w:rsid w:val="00AD049E"/>
    <w:rsid w:val="00AD1E25"/>
    <w:rsid w:val="00AE110C"/>
    <w:rsid w:val="00AE19B4"/>
    <w:rsid w:val="00AE47B5"/>
    <w:rsid w:val="00B025BD"/>
    <w:rsid w:val="00B04EAE"/>
    <w:rsid w:val="00B1134C"/>
    <w:rsid w:val="00B32EDF"/>
    <w:rsid w:val="00B50C95"/>
    <w:rsid w:val="00B50D78"/>
    <w:rsid w:val="00B62DDB"/>
    <w:rsid w:val="00B6364F"/>
    <w:rsid w:val="00B67441"/>
    <w:rsid w:val="00BB295E"/>
    <w:rsid w:val="00BB4C99"/>
    <w:rsid w:val="00BB5CC7"/>
    <w:rsid w:val="00BC3838"/>
    <w:rsid w:val="00BC51CB"/>
    <w:rsid w:val="00BD3F38"/>
    <w:rsid w:val="00BE268A"/>
    <w:rsid w:val="00BE4D2A"/>
    <w:rsid w:val="00BE69AA"/>
    <w:rsid w:val="00BF2B26"/>
    <w:rsid w:val="00C077F6"/>
    <w:rsid w:val="00C269D2"/>
    <w:rsid w:val="00C37BD3"/>
    <w:rsid w:val="00C40503"/>
    <w:rsid w:val="00C40E62"/>
    <w:rsid w:val="00C413C7"/>
    <w:rsid w:val="00C56AC6"/>
    <w:rsid w:val="00C84783"/>
    <w:rsid w:val="00C84A9D"/>
    <w:rsid w:val="00CA38F2"/>
    <w:rsid w:val="00CB029C"/>
    <w:rsid w:val="00CB3912"/>
    <w:rsid w:val="00CC0554"/>
    <w:rsid w:val="00CD0E2A"/>
    <w:rsid w:val="00CE2B6C"/>
    <w:rsid w:val="00CE3D3A"/>
    <w:rsid w:val="00CF2707"/>
    <w:rsid w:val="00CF2E84"/>
    <w:rsid w:val="00CF5E36"/>
    <w:rsid w:val="00D00397"/>
    <w:rsid w:val="00D02E00"/>
    <w:rsid w:val="00D06BE5"/>
    <w:rsid w:val="00D07315"/>
    <w:rsid w:val="00D270EB"/>
    <w:rsid w:val="00D40CD4"/>
    <w:rsid w:val="00D500BC"/>
    <w:rsid w:val="00D6670F"/>
    <w:rsid w:val="00D83A29"/>
    <w:rsid w:val="00D854C7"/>
    <w:rsid w:val="00D86A59"/>
    <w:rsid w:val="00D949D7"/>
    <w:rsid w:val="00DA1302"/>
    <w:rsid w:val="00DA3423"/>
    <w:rsid w:val="00DA5AF2"/>
    <w:rsid w:val="00DB0D16"/>
    <w:rsid w:val="00DC3B17"/>
    <w:rsid w:val="00DE466A"/>
    <w:rsid w:val="00DF240E"/>
    <w:rsid w:val="00DF294D"/>
    <w:rsid w:val="00DF4B2E"/>
    <w:rsid w:val="00DF7667"/>
    <w:rsid w:val="00E053EE"/>
    <w:rsid w:val="00E22025"/>
    <w:rsid w:val="00E36BBE"/>
    <w:rsid w:val="00E60498"/>
    <w:rsid w:val="00EA03AF"/>
    <w:rsid w:val="00EA271D"/>
    <w:rsid w:val="00EA3503"/>
    <w:rsid w:val="00EA3F96"/>
    <w:rsid w:val="00EA52C3"/>
    <w:rsid w:val="00EB19D7"/>
    <w:rsid w:val="00EB3426"/>
    <w:rsid w:val="00ED5DDB"/>
    <w:rsid w:val="00EE62B1"/>
    <w:rsid w:val="00F0340C"/>
    <w:rsid w:val="00F03CD4"/>
    <w:rsid w:val="00F04B62"/>
    <w:rsid w:val="00F05CA0"/>
    <w:rsid w:val="00F10AC9"/>
    <w:rsid w:val="00F12DB3"/>
    <w:rsid w:val="00F133A9"/>
    <w:rsid w:val="00F168CD"/>
    <w:rsid w:val="00F53591"/>
    <w:rsid w:val="00F737AB"/>
    <w:rsid w:val="00F839FB"/>
    <w:rsid w:val="00F932F8"/>
    <w:rsid w:val="00F97573"/>
    <w:rsid w:val="00FA66C5"/>
    <w:rsid w:val="00FB522C"/>
    <w:rsid w:val="00FB5393"/>
    <w:rsid w:val="00FC28D8"/>
    <w:rsid w:val="00FD11CE"/>
    <w:rsid w:val="00FD3F14"/>
    <w:rsid w:val="00FD5324"/>
    <w:rsid w:val="00FD6F70"/>
    <w:rsid w:val="00FE7B30"/>
    <w:rsid w:val="00FF53AA"/>
    <w:rsid w:val="01B14FD7"/>
    <w:rsid w:val="01EE8029"/>
    <w:rsid w:val="029329AA"/>
    <w:rsid w:val="040CF7BC"/>
    <w:rsid w:val="05D712C8"/>
    <w:rsid w:val="06FFFB60"/>
    <w:rsid w:val="08BBF9CF"/>
    <w:rsid w:val="096E1BAD"/>
    <w:rsid w:val="0AACE4F0"/>
    <w:rsid w:val="0AD45BBD"/>
    <w:rsid w:val="0CD11A5E"/>
    <w:rsid w:val="0E9D7C15"/>
    <w:rsid w:val="0F2ADA6D"/>
    <w:rsid w:val="0FE9986F"/>
    <w:rsid w:val="109BA072"/>
    <w:rsid w:val="118526FC"/>
    <w:rsid w:val="11D61749"/>
    <w:rsid w:val="12C1247C"/>
    <w:rsid w:val="14BA36ED"/>
    <w:rsid w:val="1621CE5D"/>
    <w:rsid w:val="173E3AF8"/>
    <w:rsid w:val="173FE75B"/>
    <w:rsid w:val="17872CD1"/>
    <w:rsid w:val="17A64A68"/>
    <w:rsid w:val="181E7D92"/>
    <w:rsid w:val="18F67142"/>
    <w:rsid w:val="1A042E71"/>
    <w:rsid w:val="1B016193"/>
    <w:rsid w:val="1B8B93EE"/>
    <w:rsid w:val="1C1FAB12"/>
    <w:rsid w:val="1CE87DC7"/>
    <w:rsid w:val="1D77FDE6"/>
    <w:rsid w:val="1F065EE5"/>
    <w:rsid w:val="1F4B4BCB"/>
    <w:rsid w:val="1FFD875B"/>
    <w:rsid w:val="2119719D"/>
    <w:rsid w:val="217374E5"/>
    <w:rsid w:val="22ADCEE1"/>
    <w:rsid w:val="2396961E"/>
    <w:rsid w:val="248BC9DA"/>
    <w:rsid w:val="250C21D1"/>
    <w:rsid w:val="2577EE09"/>
    <w:rsid w:val="2746C26C"/>
    <w:rsid w:val="277A9467"/>
    <w:rsid w:val="27B46E28"/>
    <w:rsid w:val="28F3AD76"/>
    <w:rsid w:val="29AA000A"/>
    <w:rsid w:val="29DC95F5"/>
    <w:rsid w:val="2AE4D935"/>
    <w:rsid w:val="2B5443F7"/>
    <w:rsid w:val="2B95A4D8"/>
    <w:rsid w:val="2BBCEC3A"/>
    <w:rsid w:val="2CABECF9"/>
    <w:rsid w:val="2CB345A1"/>
    <w:rsid w:val="2CF21FDF"/>
    <w:rsid w:val="2D082DED"/>
    <w:rsid w:val="2E169426"/>
    <w:rsid w:val="2E20A250"/>
    <w:rsid w:val="2E6900C1"/>
    <w:rsid w:val="2F1FCD7F"/>
    <w:rsid w:val="3048DDA0"/>
    <w:rsid w:val="312E94A9"/>
    <w:rsid w:val="31CD15C3"/>
    <w:rsid w:val="324803F8"/>
    <w:rsid w:val="331BBA7D"/>
    <w:rsid w:val="3500779C"/>
    <w:rsid w:val="35FB2435"/>
    <w:rsid w:val="3609DCAD"/>
    <w:rsid w:val="362293E8"/>
    <w:rsid w:val="36450A87"/>
    <w:rsid w:val="37245E6F"/>
    <w:rsid w:val="372E8A7D"/>
    <w:rsid w:val="37B2C9A4"/>
    <w:rsid w:val="37C1F15F"/>
    <w:rsid w:val="37D6C57D"/>
    <w:rsid w:val="37D91413"/>
    <w:rsid w:val="38A3B5F8"/>
    <w:rsid w:val="3A01F778"/>
    <w:rsid w:val="3B4BD4A1"/>
    <w:rsid w:val="3BACDAC3"/>
    <w:rsid w:val="3C83A752"/>
    <w:rsid w:val="3DAA7285"/>
    <w:rsid w:val="3EDF8A33"/>
    <w:rsid w:val="3F8BAB8F"/>
    <w:rsid w:val="3FB4A750"/>
    <w:rsid w:val="3FE80265"/>
    <w:rsid w:val="42A05D9E"/>
    <w:rsid w:val="42C8A99A"/>
    <w:rsid w:val="436033C1"/>
    <w:rsid w:val="43B1C26C"/>
    <w:rsid w:val="43B985CA"/>
    <w:rsid w:val="43C83A10"/>
    <w:rsid w:val="4533E1E0"/>
    <w:rsid w:val="45AB644B"/>
    <w:rsid w:val="4802DDC2"/>
    <w:rsid w:val="48F8F248"/>
    <w:rsid w:val="4C503A7F"/>
    <w:rsid w:val="4D680EAF"/>
    <w:rsid w:val="4DC40258"/>
    <w:rsid w:val="4DDB8841"/>
    <w:rsid w:val="4F23D5B2"/>
    <w:rsid w:val="5057AB4E"/>
    <w:rsid w:val="509E0C4C"/>
    <w:rsid w:val="50AD8BBF"/>
    <w:rsid w:val="51D256CF"/>
    <w:rsid w:val="51D50905"/>
    <w:rsid w:val="522F642B"/>
    <w:rsid w:val="52545001"/>
    <w:rsid w:val="5370F189"/>
    <w:rsid w:val="5427256C"/>
    <w:rsid w:val="54452D45"/>
    <w:rsid w:val="54FE5FAE"/>
    <w:rsid w:val="55BB1749"/>
    <w:rsid w:val="567127A7"/>
    <w:rsid w:val="594D475B"/>
    <w:rsid w:val="59765AA1"/>
    <w:rsid w:val="5A976E6A"/>
    <w:rsid w:val="5AAFB41E"/>
    <w:rsid w:val="5B499A37"/>
    <w:rsid w:val="5BE57570"/>
    <w:rsid w:val="5BF230AF"/>
    <w:rsid w:val="5D6D4AD7"/>
    <w:rsid w:val="5E3D30B2"/>
    <w:rsid w:val="5EB0CE99"/>
    <w:rsid w:val="5EBE7727"/>
    <w:rsid w:val="5EC79FF3"/>
    <w:rsid w:val="5F02EC7B"/>
    <w:rsid w:val="5F4C1561"/>
    <w:rsid w:val="60022A13"/>
    <w:rsid w:val="6055E22B"/>
    <w:rsid w:val="61538533"/>
    <w:rsid w:val="61A650BF"/>
    <w:rsid w:val="63005C18"/>
    <w:rsid w:val="63E00C04"/>
    <w:rsid w:val="63F3D417"/>
    <w:rsid w:val="64288C1B"/>
    <w:rsid w:val="645FA3FD"/>
    <w:rsid w:val="65241572"/>
    <w:rsid w:val="652CA5C3"/>
    <w:rsid w:val="65740C1D"/>
    <w:rsid w:val="6A0FD08A"/>
    <w:rsid w:val="6A377C3A"/>
    <w:rsid w:val="6B638B32"/>
    <w:rsid w:val="6B8A3669"/>
    <w:rsid w:val="6BD3CB72"/>
    <w:rsid w:val="6C242A52"/>
    <w:rsid w:val="6C3E6A66"/>
    <w:rsid w:val="6C962B41"/>
    <w:rsid w:val="6CD967C4"/>
    <w:rsid w:val="6D14B401"/>
    <w:rsid w:val="6E2F2282"/>
    <w:rsid w:val="6E6FF35D"/>
    <w:rsid w:val="6EF3143A"/>
    <w:rsid w:val="6F4AEDFC"/>
    <w:rsid w:val="70053EDF"/>
    <w:rsid w:val="70657103"/>
    <w:rsid w:val="71444406"/>
    <w:rsid w:val="729D6A42"/>
    <w:rsid w:val="735AE837"/>
    <w:rsid w:val="73872325"/>
    <w:rsid w:val="743251A7"/>
    <w:rsid w:val="74AD1FB7"/>
    <w:rsid w:val="752F78F8"/>
    <w:rsid w:val="759FD6C2"/>
    <w:rsid w:val="76A5747E"/>
    <w:rsid w:val="773A66CC"/>
    <w:rsid w:val="77EF08E0"/>
    <w:rsid w:val="78FDF7DF"/>
    <w:rsid w:val="79ABD935"/>
    <w:rsid w:val="79F1B389"/>
    <w:rsid w:val="7A7964A1"/>
    <w:rsid w:val="7B247C8A"/>
    <w:rsid w:val="7C24534C"/>
    <w:rsid w:val="7CA0E988"/>
    <w:rsid w:val="7CDB367C"/>
    <w:rsid w:val="7DBF59F6"/>
    <w:rsid w:val="7F75F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C2565E"/>
  <w15:chartTrackingRefBased/>
  <w15:docId w15:val="{D08ADAED-A313-43E4-9595-96728A837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35D"/>
  </w:style>
  <w:style w:type="paragraph" w:styleId="Footer">
    <w:name w:val="footer"/>
    <w:basedOn w:val="Normal"/>
    <w:link w:val="Foot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35D"/>
  </w:style>
  <w:style w:type="table" w:styleId="TableGrid">
    <w:name w:val="Table Grid"/>
    <w:basedOn w:val="TableNormal"/>
    <w:rsid w:val="002263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paragraph" w:styleId="FootnoteText">
    <w:name w:val="footnote text"/>
    <w:basedOn w:val="Normal"/>
    <w:link w:val="FootnoteTextChar"/>
    <w:unhideWhenUsed/>
    <w:rsid w:val="0022635D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635D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2263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2635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136520"/>
    <w:pPr>
      <w:spacing w:after="0" w:line="240" w:lineRule="auto"/>
    </w:pPr>
  </w:style>
  <w:style w:type="paragraph" w:customStyle="1" w:styleId="Default">
    <w:name w:val="Default"/>
    <w:rsid w:val="00BC383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3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13164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39D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2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2A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3F78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3E17A8"/>
  </w:style>
  <w:style w:type="character" w:customStyle="1" w:styleId="eop">
    <w:name w:val="eop"/>
    <w:basedOn w:val="DefaultParagraphFont"/>
    <w:rsid w:val="003E1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1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qu.edu.qa/static_file/qu/offices%20and%20departments/VPAA/documents/New%20Contribution%20in%20Collaborative%20Research%20Form%20-%20Nov%202020%20(Eng).docx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2A82800FA1F43FC913409A7C2282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4CCCE-D4D7-413C-804B-DAFB88727580}"/>
      </w:docPartPr>
      <w:docPartBody>
        <w:p w:rsidR="00C51DE0" w:rsidRDefault="00A91622" w:rsidP="00A91622">
          <w:pPr>
            <w:pStyle w:val="32A82800FA1F43FC913409A7C22827F0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434DA575BD4F4C1AB134E338866AA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69005-C405-4E76-8632-7A30B82A4BFA}"/>
      </w:docPartPr>
      <w:docPartBody>
        <w:p w:rsidR="00C51DE0" w:rsidRDefault="00A91622" w:rsidP="00A91622">
          <w:pPr>
            <w:pStyle w:val="434DA575BD4F4C1AB134E338866AAF91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5A56392B6922470CA635F0092D505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00D8C-60F9-4B48-885D-958465C76716}"/>
      </w:docPartPr>
      <w:docPartBody>
        <w:p w:rsidR="00C51DE0" w:rsidRDefault="00A91622" w:rsidP="00A91622">
          <w:pPr>
            <w:pStyle w:val="5A56392B6922470CA635F0092D505844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41EE2B6B19FE4415BC69220DD6FAD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51A9E-130D-4EE7-9EA7-7876A6623E2C}"/>
      </w:docPartPr>
      <w:docPartBody>
        <w:p w:rsidR="00C00585" w:rsidRDefault="00690626" w:rsidP="00690626">
          <w:pPr>
            <w:pStyle w:val="41EE2B6B19FE4415BC69220DD6FAD236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F4171FCA06E546CF8D9CBAB399AA8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AD794-BA3D-47A2-B7ED-1316BEE50BB0}"/>
      </w:docPartPr>
      <w:docPartBody>
        <w:p w:rsidR="00C00585" w:rsidRDefault="00690626" w:rsidP="00690626">
          <w:pPr>
            <w:pStyle w:val="F4171FCA06E546CF8D9CBAB399AA8430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3B14BFD321F485B83BA9EB5BBC44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A03FA-79D0-4508-9088-804FB3A7F487}"/>
      </w:docPartPr>
      <w:docPartBody>
        <w:p w:rsidR="00C00585" w:rsidRDefault="00690626" w:rsidP="00690626">
          <w:pPr>
            <w:pStyle w:val="93B14BFD321F485B83BA9EB5BBC44CC5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4DC5C06FC2F34013928EEE81ADF83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381B3-1B38-475A-9FE1-3F03DD057840}"/>
      </w:docPartPr>
      <w:docPartBody>
        <w:p w:rsidR="00C00585" w:rsidRDefault="00690626" w:rsidP="00690626">
          <w:pPr>
            <w:pStyle w:val="4DC5C06FC2F34013928EEE81ADF838B0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4027CAB8473D4CEFAA5FEE7788928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4B462-1F2A-4D45-A934-F9E6EEF85AFA}"/>
      </w:docPartPr>
      <w:docPartBody>
        <w:p w:rsidR="00C00585" w:rsidRDefault="00690626" w:rsidP="00690626">
          <w:pPr>
            <w:pStyle w:val="4027CAB8473D4CEFAA5FEE778892812F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4575B16C4044437EB67C01C964F5D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D5194-73BD-4377-85FC-04B8571E8A68}"/>
      </w:docPartPr>
      <w:docPartBody>
        <w:p w:rsidR="00C00585" w:rsidRDefault="00690626" w:rsidP="00690626">
          <w:pPr>
            <w:pStyle w:val="4575B16C4044437EB67C01C964F5D924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7D9B6216B884D6DAB3D63C2EDA90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B0737-8977-4290-B424-6D85EAD82A00}"/>
      </w:docPartPr>
      <w:docPartBody>
        <w:p w:rsidR="00C00585" w:rsidRDefault="00690626" w:rsidP="00690626">
          <w:pPr>
            <w:pStyle w:val="97D9B6216B884D6DAB3D63C2EDA90F4C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B38F4FD5C2414B659B243E72F66E9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D9BBF-69DE-4150-9BC4-9357A2CD4120}"/>
      </w:docPartPr>
      <w:docPartBody>
        <w:p w:rsidR="00C00585" w:rsidRDefault="00690626" w:rsidP="00690626">
          <w:pPr>
            <w:pStyle w:val="B38F4FD5C2414B659B243E72F66E907D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AB43EB80D584289A7A3769CE627B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47392-6AAC-4FAF-876A-06092A84C9AF}"/>
      </w:docPartPr>
      <w:docPartBody>
        <w:p w:rsidR="00C00585" w:rsidRDefault="00690626" w:rsidP="00690626">
          <w:pPr>
            <w:pStyle w:val="9AB43EB80D584289A7A3769CE627B52D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134F"/>
    <w:rsid w:val="00012B9D"/>
    <w:rsid w:val="000572F5"/>
    <w:rsid w:val="00133674"/>
    <w:rsid w:val="00133BE3"/>
    <w:rsid w:val="00195D8C"/>
    <w:rsid w:val="00206D39"/>
    <w:rsid w:val="002510E2"/>
    <w:rsid w:val="002A23EF"/>
    <w:rsid w:val="002D7F37"/>
    <w:rsid w:val="00336F2D"/>
    <w:rsid w:val="00363E2B"/>
    <w:rsid w:val="00373D69"/>
    <w:rsid w:val="00407AFB"/>
    <w:rsid w:val="004915AF"/>
    <w:rsid w:val="00660624"/>
    <w:rsid w:val="00666D34"/>
    <w:rsid w:val="00690626"/>
    <w:rsid w:val="006A4740"/>
    <w:rsid w:val="006B6829"/>
    <w:rsid w:val="006C5A7E"/>
    <w:rsid w:val="00716FF8"/>
    <w:rsid w:val="00747AA0"/>
    <w:rsid w:val="007C6A32"/>
    <w:rsid w:val="00823636"/>
    <w:rsid w:val="00853279"/>
    <w:rsid w:val="008B09F0"/>
    <w:rsid w:val="008C3D48"/>
    <w:rsid w:val="008C5807"/>
    <w:rsid w:val="00934C8A"/>
    <w:rsid w:val="009552FB"/>
    <w:rsid w:val="009615BF"/>
    <w:rsid w:val="009C30EE"/>
    <w:rsid w:val="00A011FE"/>
    <w:rsid w:val="00A118E0"/>
    <w:rsid w:val="00A175A2"/>
    <w:rsid w:val="00A41BB1"/>
    <w:rsid w:val="00A91622"/>
    <w:rsid w:val="00AE6D08"/>
    <w:rsid w:val="00B04EAE"/>
    <w:rsid w:val="00B53DE0"/>
    <w:rsid w:val="00B72ACC"/>
    <w:rsid w:val="00B8134F"/>
    <w:rsid w:val="00B94EF5"/>
    <w:rsid w:val="00C00585"/>
    <w:rsid w:val="00C269D2"/>
    <w:rsid w:val="00C51DE0"/>
    <w:rsid w:val="00CB3912"/>
    <w:rsid w:val="00CF4D3B"/>
    <w:rsid w:val="00D03EE5"/>
    <w:rsid w:val="00D07315"/>
    <w:rsid w:val="00E43BB3"/>
    <w:rsid w:val="00E44903"/>
    <w:rsid w:val="00E552F4"/>
    <w:rsid w:val="00F53485"/>
    <w:rsid w:val="00F91578"/>
    <w:rsid w:val="00FA6CAF"/>
    <w:rsid w:val="00FD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1622"/>
    <w:rPr>
      <w:color w:val="808080"/>
    </w:rPr>
  </w:style>
  <w:style w:type="paragraph" w:customStyle="1" w:styleId="32A82800FA1F43FC913409A7C22827F04">
    <w:name w:val="32A82800FA1F43FC913409A7C22827F04"/>
    <w:rsid w:val="00A91622"/>
    <w:rPr>
      <w:rFonts w:eastAsiaTheme="minorHAnsi"/>
    </w:rPr>
  </w:style>
  <w:style w:type="paragraph" w:customStyle="1" w:styleId="434DA575BD4F4C1AB134E338866AAF914">
    <w:name w:val="434DA575BD4F4C1AB134E338866AAF914"/>
    <w:rsid w:val="00A91622"/>
    <w:rPr>
      <w:rFonts w:eastAsiaTheme="minorHAnsi"/>
    </w:rPr>
  </w:style>
  <w:style w:type="paragraph" w:customStyle="1" w:styleId="5A56392B6922470CA635F0092D5058444">
    <w:name w:val="5A56392B6922470CA635F0092D5058444"/>
    <w:rsid w:val="00A91622"/>
    <w:rPr>
      <w:rFonts w:eastAsiaTheme="minorHAnsi"/>
    </w:rPr>
  </w:style>
  <w:style w:type="paragraph" w:customStyle="1" w:styleId="41EE2B6B19FE4415BC69220DD6FAD236">
    <w:name w:val="41EE2B6B19FE4415BC69220DD6FAD236"/>
    <w:rsid w:val="00690626"/>
  </w:style>
  <w:style w:type="paragraph" w:customStyle="1" w:styleId="F4171FCA06E546CF8D9CBAB399AA8430">
    <w:name w:val="F4171FCA06E546CF8D9CBAB399AA8430"/>
    <w:rsid w:val="00690626"/>
  </w:style>
  <w:style w:type="paragraph" w:customStyle="1" w:styleId="93B14BFD321F485B83BA9EB5BBC44CC5">
    <w:name w:val="93B14BFD321F485B83BA9EB5BBC44CC5"/>
    <w:rsid w:val="00690626"/>
  </w:style>
  <w:style w:type="paragraph" w:customStyle="1" w:styleId="4DC5C06FC2F34013928EEE81ADF838B0">
    <w:name w:val="4DC5C06FC2F34013928EEE81ADF838B0"/>
    <w:rsid w:val="00690626"/>
  </w:style>
  <w:style w:type="paragraph" w:customStyle="1" w:styleId="4027CAB8473D4CEFAA5FEE778892812F">
    <w:name w:val="4027CAB8473D4CEFAA5FEE778892812F"/>
    <w:rsid w:val="00690626"/>
  </w:style>
  <w:style w:type="paragraph" w:customStyle="1" w:styleId="4575B16C4044437EB67C01C964F5D924">
    <w:name w:val="4575B16C4044437EB67C01C964F5D924"/>
    <w:rsid w:val="00690626"/>
  </w:style>
  <w:style w:type="paragraph" w:customStyle="1" w:styleId="97D9B6216B884D6DAB3D63C2EDA90F4C">
    <w:name w:val="97D9B6216B884D6DAB3D63C2EDA90F4C"/>
    <w:rsid w:val="00690626"/>
  </w:style>
  <w:style w:type="paragraph" w:customStyle="1" w:styleId="B38F4FD5C2414B659B243E72F66E907D">
    <w:name w:val="B38F4FD5C2414B659B243E72F66E907D"/>
    <w:rsid w:val="00690626"/>
  </w:style>
  <w:style w:type="paragraph" w:customStyle="1" w:styleId="9AB43EB80D584289A7A3769CE627B52D">
    <w:name w:val="9AB43EB80D584289A7A3769CE627B52D"/>
    <w:rsid w:val="006906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51</_dlc_DocId>
    <_dlc_DocIdUrl xmlns="4595ca7b-3a15-4971-af5f-cadc29c03e04">
      <Url>https://www.qu.edu.qa/en-us/Offices/vpaa/Faculty/_layouts/15/DocIdRedir.aspx?ID=QPT3VHF6MKWP-1949846205-51</Url>
      <Description>QPT3VHF6MKWP-1949846205-5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BDEEE46-AE65-4F24-BE5C-82B693CEA1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DA1849-5FF3-4845-AF42-A16679D0D6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37BFD5-C3BA-40F5-B3E0-9A299005343C}"/>
</file>

<file path=customXml/itemProps4.xml><?xml version="1.0" encoding="utf-8"?>
<ds:datastoreItem xmlns:ds="http://schemas.openxmlformats.org/officeDocument/2006/customXml" ds:itemID="{6821DAA5-7F6C-425F-9849-7BEB19366292}">
  <ds:schemaRefs>
    <ds:schemaRef ds:uri="http://schemas.microsoft.com/office/2006/metadata/properties"/>
    <ds:schemaRef ds:uri="http://schemas.microsoft.com/office/infopath/2007/PartnerControls"/>
    <ds:schemaRef ds:uri="b8796c93-eb5a-4c1d-b5a0-416fceacb21c"/>
    <ds:schemaRef ds:uri="397f84ab-3373-40da-8681-00074c0ef7fa"/>
  </ds:schemaRefs>
</ds:datastoreItem>
</file>

<file path=customXml/itemProps5.xml><?xml version="1.0" encoding="utf-8"?>
<ds:datastoreItem xmlns:ds="http://schemas.openxmlformats.org/officeDocument/2006/customXml" ds:itemID="{FEE4C1A7-7C11-4E13-9FA9-678BBBA33368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908</Words>
  <Characters>4315</Characters>
  <Application>Microsoft Office Word</Application>
  <DocSecurity>0</DocSecurity>
  <Lines>331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demic Quality Department</dc:creator>
  <cp:keywords/>
  <dc:description/>
  <cp:lastModifiedBy>Hesham Mohamed Korashy</cp:lastModifiedBy>
  <cp:revision>38</cp:revision>
  <cp:lastPrinted>2025-07-13T19:15:00Z</cp:lastPrinted>
  <dcterms:created xsi:type="dcterms:W3CDTF">2025-09-14T22:48:00Z</dcterms:created>
  <dcterms:modified xsi:type="dcterms:W3CDTF">2026-01-2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dbfefcdf-4a96-4f73-8a3a-045382fe729e</vt:lpwstr>
  </property>
  <property fmtid="{D5CDD505-2E9C-101B-9397-08002B2CF9AE}" pid="4" name="GrammarlyDocumentId">
    <vt:lpwstr>8cc55dd9-669c-4c52-9d67-dc8a56550e82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